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D9AD0" w14:textId="77777777" w:rsidR="002F084A" w:rsidRPr="0040245F" w:rsidRDefault="002F084A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</w:rPr>
      </w:pPr>
    </w:p>
    <w:p w14:paraId="7808ED0F" w14:textId="77777777" w:rsidR="002F084A" w:rsidRPr="0040245F" w:rsidRDefault="002F084A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</w:rPr>
      </w:pPr>
    </w:p>
    <w:p w14:paraId="097B4DF1" w14:textId="77777777" w:rsidR="002F084A" w:rsidRPr="0040245F" w:rsidRDefault="002F084A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</w:rPr>
      </w:pPr>
    </w:p>
    <w:p w14:paraId="5A69C2D5" w14:textId="77777777" w:rsidR="002F084A" w:rsidRPr="0040245F" w:rsidRDefault="002F084A" w:rsidP="002F084A">
      <w:pPr>
        <w:spacing w:line="288" w:lineRule="auto"/>
        <w:ind w:left="-115" w:firstLine="129"/>
        <w:jc w:val="center"/>
        <w:rPr>
          <w:rFonts w:ascii="DFKai-SB" w:eastAsia="DFKai-SB" w:hAnsi="DFKai-SB"/>
          <w:noProof/>
        </w:rPr>
      </w:pPr>
    </w:p>
    <w:p w14:paraId="26644CA2" w14:textId="77777777" w:rsidR="002F084A" w:rsidRPr="0040245F" w:rsidRDefault="002F084A" w:rsidP="002F084A">
      <w:pPr>
        <w:spacing w:line="288" w:lineRule="auto"/>
        <w:ind w:left="-115" w:firstLine="129"/>
        <w:jc w:val="center"/>
        <w:rPr>
          <w:rFonts w:ascii="DFKai-SB" w:eastAsia="DFKai-SB" w:hAnsi="DFKai-SB"/>
          <w:noProof/>
        </w:rPr>
      </w:pPr>
    </w:p>
    <w:p w14:paraId="70DCA1DD" w14:textId="77777777" w:rsidR="002F084A" w:rsidRPr="0040245F" w:rsidRDefault="002F084A" w:rsidP="002F084A">
      <w:pPr>
        <w:spacing w:line="288" w:lineRule="auto"/>
        <w:ind w:left="-115" w:firstLine="129"/>
        <w:jc w:val="center"/>
        <w:rPr>
          <w:rFonts w:ascii="DFKai-SB" w:eastAsia="DFKai-SB" w:hAnsi="DFKai-SB"/>
          <w:noProof/>
        </w:rPr>
      </w:pPr>
    </w:p>
    <w:p w14:paraId="5B3A9245" w14:textId="77777777" w:rsidR="002F084A" w:rsidRPr="0040245F" w:rsidRDefault="002F084A" w:rsidP="002F084A">
      <w:pPr>
        <w:spacing w:line="288" w:lineRule="auto"/>
        <w:ind w:left="-115" w:firstLine="129"/>
        <w:jc w:val="center"/>
        <w:rPr>
          <w:rFonts w:ascii="DFKai-SB" w:eastAsia="DFKai-SB" w:hAnsi="DFKai-SB"/>
          <w:b/>
          <w:sz w:val="28"/>
        </w:rPr>
      </w:pPr>
      <w:r w:rsidRPr="0040245F">
        <w:rPr>
          <w:rFonts w:ascii="DFKai-SB" w:eastAsia="DFKai-SB" w:hAnsi="DFKai-SB"/>
          <w:noProof/>
        </w:rPr>
        <w:drawing>
          <wp:inline distT="0" distB="0" distL="0" distR="0" wp14:anchorId="7670B34F" wp14:editId="5C9BD2E3">
            <wp:extent cx="1583140" cy="1565549"/>
            <wp:effectExtent l="0" t="0" r="0" b="0"/>
            <wp:docPr id="2" name="Picture 2" descr="http://www.umac.mo/identity/images/um_embl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mac.mo/identity/images/um_emble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576" cy="157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07E9A" w14:textId="77777777" w:rsidR="00B72A4A" w:rsidRPr="0040245F" w:rsidRDefault="00B72A4A" w:rsidP="00B72A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</w:rPr>
      </w:pPr>
    </w:p>
    <w:p w14:paraId="2395AC38" w14:textId="77777777" w:rsidR="00B72A4A" w:rsidRPr="0040245F" w:rsidRDefault="00B72A4A" w:rsidP="00B72A4A">
      <w:pPr>
        <w:pStyle w:val="ListParagraph"/>
        <w:spacing w:after="120" w:line="360" w:lineRule="auto"/>
        <w:ind w:left="11"/>
        <w:jc w:val="center"/>
        <w:rPr>
          <w:rFonts w:ascii="DFKai-SB" w:eastAsia="DFKai-SB" w:hAnsi="DFKai-SB" w:cs="Times New Roman"/>
          <w:b/>
          <w:sz w:val="36"/>
          <w:szCs w:val="32"/>
          <w:lang w:eastAsia="zh-TW"/>
        </w:rPr>
      </w:pPr>
      <w:r w:rsidRPr="0040245F">
        <w:rPr>
          <w:rFonts w:ascii="DFKai-SB" w:eastAsia="DFKai-SB" w:hAnsi="DFKai-SB" w:cs="Times New Roman" w:hint="eastAsia"/>
          <w:b/>
          <w:sz w:val="36"/>
          <w:szCs w:val="32"/>
          <w:lang w:eastAsia="zh-TW"/>
        </w:rPr>
        <w:t>澳門大學</w:t>
      </w:r>
    </w:p>
    <w:p w14:paraId="3FFCA4C1" w14:textId="77777777" w:rsidR="00B72A4A" w:rsidRPr="0040245F" w:rsidRDefault="00B72A4A" w:rsidP="00B72A4A">
      <w:pPr>
        <w:pStyle w:val="ListParagraph"/>
        <w:spacing w:after="120" w:line="360" w:lineRule="auto"/>
        <w:ind w:left="11"/>
        <w:jc w:val="center"/>
        <w:rPr>
          <w:rFonts w:ascii="DFKai-SB" w:eastAsia="DFKai-SB" w:hAnsi="DFKai-SB" w:cs="Times New Roman"/>
          <w:b/>
          <w:sz w:val="36"/>
          <w:szCs w:val="32"/>
          <w:lang w:eastAsia="zh-TW"/>
        </w:rPr>
      </w:pPr>
      <w:r w:rsidRPr="0040245F">
        <w:rPr>
          <w:rFonts w:ascii="DFKai-SB" w:eastAsia="DFKai-SB" w:hAnsi="DFKai-SB" w:cs="Times New Roman" w:hint="eastAsia"/>
          <w:b/>
          <w:sz w:val="36"/>
          <w:szCs w:val="32"/>
          <w:lang w:eastAsia="zh-TW"/>
        </w:rPr>
        <w:t>人文社科高等研究院</w:t>
      </w:r>
    </w:p>
    <w:p w14:paraId="5A4953BB" w14:textId="77777777" w:rsidR="00B72A4A" w:rsidRPr="0040245F" w:rsidRDefault="00B72A4A" w:rsidP="00B72A4A">
      <w:pPr>
        <w:pStyle w:val="ListParagraph"/>
        <w:spacing w:after="120" w:line="360" w:lineRule="auto"/>
        <w:ind w:left="11"/>
        <w:jc w:val="center"/>
        <w:rPr>
          <w:rFonts w:ascii="DFKai-SB" w:eastAsia="DFKai-SB" w:hAnsi="DFKai-SB" w:cs="Times New Roman"/>
          <w:b/>
          <w:sz w:val="32"/>
          <w:szCs w:val="28"/>
          <w:lang w:eastAsia="zh-TW"/>
        </w:rPr>
      </w:pPr>
      <w:bookmarkStart w:id="0" w:name="_Hlk37835763"/>
    </w:p>
    <w:bookmarkEnd w:id="0"/>
    <w:p w14:paraId="56286440" w14:textId="673CC803" w:rsidR="002F084A" w:rsidRPr="0040245F" w:rsidRDefault="002F084A" w:rsidP="0040245F">
      <w:pPr>
        <w:pStyle w:val="ListParagraph"/>
        <w:tabs>
          <w:tab w:val="left" w:pos="5245"/>
        </w:tabs>
        <w:spacing w:after="120" w:line="360" w:lineRule="auto"/>
        <w:ind w:left="11"/>
        <w:jc w:val="center"/>
        <w:rPr>
          <w:rFonts w:ascii="DFKai-SB" w:eastAsia="DFKai-SB" w:hAnsi="DFKai-SB" w:cs="Times New Roman"/>
          <w:b/>
          <w:sz w:val="32"/>
          <w:szCs w:val="28"/>
          <w:lang w:eastAsia="zh-TW"/>
        </w:rPr>
      </w:pPr>
      <w:r w:rsidRPr="0040245F">
        <w:rPr>
          <w:rFonts w:ascii="DFKai-SB" w:eastAsia="DFKai-SB" w:hAnsi="DFKai-SB" w:cs="Times New Roman" w:hint="eastAsia"/>
          <w:b/>
          <w:sz w:val="32"/>
          <w:szCs w:val="28"/>
          <w:lang w:eastAsia="zh-TW"/>
        </w:rPr>
        <w:t>校內學人申請表</w:t>
      </w:r>
    </w:p>
    <w:p w14:paraId="669AD01A" w14:textId="77777777" w:rsidR="002F084A" w:rsidRPr="0040245F" w:rsidRDefault="002F084A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  <w:lang w:eastAsia="zh-TW"/>
        </w:rPr>
      </w:pPr>
    </w:p>
    <w:p w14:paraId="5C2E6204" w14:textId="77777777" w:rsidR="002F084A" w:rsidRPr="0040245F" w:rsidRDefault="002F084A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  <w:lang w:eastAsia="zh-TW"/>
        </w:rPr>
      </w:pPr>
    </w:p>
    <w:p w14:paraId="7A7314DB" w14:textId="77777777" w:rsidR="002F084A" w:rsidRPr="0040245F" w:rsidRDefault="002F084A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  <w:lang w:eastAsia="zh-TW"/>
        </w:rPr>
      </w:pPr>
    </w:p>
    <w:p w14:paraId="4536B816" w14:textId="5FACA2EF" w:rsidR="002F084A" w:rsidRPr="0040245F" w:rsidRDefault="002F084A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  <w:lang w:eastAsia="zh-TW"/>
        </w:rPr>
      </w:pPr>
    </w:p>
    <w:p w14:paraId="7CF3937F" w14:textId="77777777" w:rsidR="00632A58" w:rsidRPr="0040245F" w:rsidRDefault="00632A58" w:rsidP="002F084A">
      <w:pPr>
        <w:spacing w:line="288" w:lineRule="auto"/>
        <w:ind w:left="-115" w:firstLine="970"/>
        <w:jc w:val="center"/>
        <w:rPr>
          <w:rFonts w:ascii="DFKai-SB" w:eastAsia="DFKai-SB" w:hAnsi="DFKai-SB"/>
          <w:b/>
          <w:sz w:val="28"/>
          <w:lang w:eastAsia="zh-TW"/>
        </w:rPr>
      </w:pPr>
    </w:p>
    <w:p w14:paraId="5F410D31" w14:textId="77777777" w:rsidR="002F084A" w:rsidRPr="0040245F" w:rsidRDefault="002F084A" w:rsidP="002F084A">
      <w:pPr>
        <w:spacing w:line="288" w:lineRule="auto"/>
        <w:ind w:left="270" w:firstLine="90"/>
        <w:rPr>
          <w:rFonts w:ascii="DFKai-SB" w:eastAsia="DFKai-SB" w:hAnsi="DFKai-SB"/>
          <w:b/>
          <w:lang w:eastAsia="zh-TW"/>
        </w:rPr>
      </w:pPr>
      <w:r w:rsidRPr="0040245F">
        <w:rPr>
          <w:rFonts w:ascii="DFKai-SB" w:eastAsia="DFKai-SB" w:hAnsi="DFKai-SB" w:cs="Microsoft JhengHei" w:hint="eastAsia"/>
          <w:b/>
          <w:lang w:eastAsia="zh-TW"/>
        </w:rPr>
        <w:lastRenderedPageBreak/>
        <w:t>澳門大學收集個人資料聲明</w:t>
      </w:r>
    </w:p>
    <w:p w14:paraId="5DA3EB8A" w14:textId="77777777" w:rsidR="002F084A" w:rsidRPr="0040245F" w:rsidRDefault="002F084A" w:rsidP="002F084A">
      <w:pPr>
        <w:pStyle w:val="ListParagraph"/>
        <w:numPr>
          <w:ilvl w:val="0"/>
          <w:numId w:val="10"/>
        </w:numPr>
        <w:spacing w:after="120" w:line="360" w:lineRule="auto"/>
        <w:rPr>
          <w:rFonts w:ascii="DFKai-SB" w:eastAsia="DFKai-SB" w:hAnsi="DFKai-SB" w:cs="Times New Roman"/>
          <w:lang w:eastAsia="zh-TW"/>
        </w:rPr>
      </w:pPr>
      <w:r w:rsidRPr="0040245F">
        <w:rPr>
          <w:rFonts w:ascii="DFKai-SB" w:eastAsia="DFKai-SB" w:hAnsi="DFKai-SB" w:hint="eastAsia"/>
          <w:shd w:val="clear" w:color="auto" w:fill="FFFFFF"/>
          <w:lang w:eastAsia="zh-TW"/>
        </w:rPr>
        <w:t>根據第 8/2005 號法律《個人資料保護法》，澳門大學將盡全力保護申請人的個人資料，以確保其保密性及完整性。</w:t>
      </w:r>
    </w:p>
    <w:p w14:paraId="70C32169" w14:textId="77777777" w:rsidR="002F084A" w:rsidRPr="0040245F" w:rsidRDefault="002F084A" w:rsidP="002F084A">
      <w:pPr>
        <w:pStyle w:val="ListParagraph"/>
        <w:numPr>
          <w:ilvl w:val="0"/>
          <w:numId w:val="10"/>
        </w:numPr>
        <w:spacing w:after="120" w:line="360" w:lineRule="auto"/>
        <w:rPr>
          <w:rFonts w:ascii="DFKai-SB" w:eastAsia="DFKai-SB" w:hAnsi="DFKai-SB" w:cs="Times New Roman"/>
          <w:lang w:eastAsia="zh-TW"/>
        </w:rPr>
      </w:pPr>
      <w:r w:rsidRPr="0040245F">
        <w:rPr>
          <w:rFonts w:ascii="DFKai-SB" w:eastAsia="DFKai-SB" w:hAnsi="DFKai-SB" w:cs="Times New Roman" w:hint="eastAsia"/>
          <w:lang w:eastAsia="zh-TW"/>
        </w:rPr>
        <w:t>通過此申請表收集的個人資料將僅用於申請該項目和相關目的用途。如需要可能會提供給任何內部或外部人員審閱</w:t>
      </w:r>
      <w:r w:rsidRPr="0040245F">
        <w:rPr>
          <w:rFonts w:ascii="DFKai-SB" w:eastAsia="DFKai-SB" w:hAnsi="DFKai-SB" w:hint="eastAsia"/>
          <w:shd w:val="clear" w:color="auto" w:fill="FFFFFF"/>
          <w:lang w:eastAsia="zh-TW"/>
        </w:rPr>
        <w:t>。</w:t>
      </w:r>
    </w:p>
    <w:p w14:paraId="7BE0BE0B" w14:textId="453FCDDF" w:rsidR="002F084A" w:rsidRPr="0040245F" w:rsidRDefault="002F084A" w:rsidP="002F084A">
      <w:pPr>
        <w:pStyle w:val="ListParagraph"/>
        <w:numPr>
          <w:ilvl w:val="0"/>
          <w:numId w:val="10"/>
        </w:numPr>
        <w:spacing w:after="120" w:line="360" w:lineRule="auto"/>
        <w:rPr>
          <w:rFonts w:ascii="DFKai-SB" w:eastAsia="DFKai-SB" w:hAnsi="DFKai-SB" w:cs="Times New Roman"/>
          <w:lang w:eastAsia="zh-TW"/>
        </w:rPr>
      </w:pPr>
      <w:r w:rsidRPr="0040245F">
        <w:rPr>
          <w:rFonts w:ascii="DFKai-SB" w:eastAsia="DFKai-SB" w:hAnsi="DFKai-SB" w:hint="eastAsia"/>
          <w:lang w:eastAsia="zh-TW"/>
        </w:rPr>
        <w:t>根據《個人資料保護法》，申請人有權存取其個人資料並在需要時糾正錯誤</w:t>
      </w:r>
      <w:r w:rsidRPr="0040245F">
        <w:rPr>
          <w:rFonts w:ascii="DFKai-SB" w:eastAsia="DFKai-SB" w:hAnsi="DFKai-SB" w:hint="eastAsia"/>
          <w:shd w:val="clear" w:color="auto" w:fill="FFFFFF"/>
          <w:lang w:eastAsia="zh-TW"/>
        </w:rPr>
        <w:t>。</w:t>
      </w:r>
    </w:p>
    <w:p w14:paraId="4BD3164B" w14:textId="77E79C9C" w:rsidR="0053230F" w:rsidRPr="0040245F" w:rsidRDefault="000C66BE" w:rsidP="002F084A">
      <w:pPr>
        <w:jc w:val="center"/>
        <w:rPr>
          <w:rFonts w:ascii="DFKai-SB" w:eastAsia="DFKai-SB" w:hAnsi="DFKai-SB"/>
          <w:sz w:val="28"/>
          <w:szCs w:val="28"/>
          <w:lang w:eastAsia="zh-TW"/>
        </w:rPr>
      </w:pPr>
      <w:r w:rsidRPr="0040245F">
        <w:rPr>
          <w:rFonts w:ascii="DFKai-SB" w:eastAsia="DFKai-SB" w:hAnsi="DFKai-SB" w:cs="PMingLiU" w:hint="eastAsia"/>
          <w:b/>
          <w:bCs/>
          <w:sz w:val="28"/>
          <w:szCs w:val="28"/>
          <w:lang w:eastAsia="zh-TW"/>
        </w:rPr>
        <w:t>校內學</w:t>
      </w:r>
      <w:r w:rsidRPr="0040245F">
        <w:rPr>
          <w:rFonts w:ascii="DFKai-SB" w:eastAsia="DFKai-SB" w:hAnsi="DFKai-SB" w:hint="eastAsia"/>
          <w:b/>
          <w:bCs/>
          <w:sz w:val="28"/>
          <w:szCs w:val="28"/>
          <w:lang w:eastAsia="zh-TW"/>
        </w:rPr>
        <w:t>人申請表</w:t>
      </w:r>
    </w:p>
    <w:p w14:paraId="03C1C90E" w14:textId="394EBE1D" w:rsidR="000411BE" w:rsidRPr="0040245F" w:rsidRDefault="008C467C" w:rsidP="008C467C">
      <w:pPr>
        <w:adjustRightInd w:val="0"/>
        <w:snapToGrid w:val="0"/>
        <w:jc w:val="center"/>
        <w:rPr>
          <w:rFonts w:ascii="DFKai-SB" w:eastAsia="DFKai-SB" w:hAnsi="DFKai-SB"/>
          <w:b/>
          <w:bCs/>
          <w:sz w:val="28"/>
          <w:szCs w:val="28"/>
          <w:lang w:eastAsia="zh-TW"/>
        </w:rPr>
      </w:pPr>
      <w:r w:rsidRPr="0040245F">
        <w:rPr>
          <w:rFonts w:ascii="DFKai-SB" w:eastAsia="DFKai-SB" w:hAnsi="DFKai-SB" w:hint="eastAsia"/>
          <w:b/>
          <w:bCs/>
          <w:sz w:val="28"/>
          <w:szCs w:val="28"/>
          <w:lang w:eastAsia="zh-TW"/>
        </w:rPr>
        <w:t>(卓越出版駐院學人適用)</w:t>
      </w:r>
    </w:p>
    <w:p w14:paraId="1CE02BF0" w14:textId="77777777" w:rsidR="008C467C" w:rsidRPr="0040245F" w:rsidRDefault="008C467C" w:rsidP="008C467C">
      <w:pPr>
        <w:adjustRightInd w:val="0"/>
        <w:snapToGrid w:val="0"/>
        <w:jc w:val="center"/>
        <w:rPr>
          <w:rFonts w:ascii="DFKai-SB" w:eastAsia="DFKai-SB" w:hAnsi="DFKai-SB"/>
          <w:b/>
          <w:bCs/>
          <w:lang w:eastAsia="zh-TW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17"/>
        <w:gridCol w:w="4933"/>
      </w:tblGrid>
      <w:tr w:rsidR="00F3709D" w:rsidRPr="0040245F" w14:paraId="7BDE94D6" w14:textId="77777777" w:rsidTr="008C467C">
        <w:trPr>
          <w:trHeight w:val="413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1255AD1B" w14:textId="4F31C59C" w:rsidR="003812B6" w:rsidRPr="0040245F" w:rsidRDefault="000C66BE" w:rsidP="00E75501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第一部分</w:t>
            </w:r>
            <w:r w:rsidRPr="0040245F">
              <w:rPr>
                <w:rFonts w:ascii="DFKai-SB" w:eastAsia="DFKai-SB" w:hAnsi="DFKai-SB"/>
                <w:b/>
                <w:lang w:eastAsia="zh-TW"/>
              </w:rPr>
              <w:t xml:space="preserve"> – </w:t>
            </w: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基本資料</w:t>
            </w:r>
          </w:p>
        </w:tc>
      </w:tr>
      <w:tr w:rsidR="00F3709D" w:rsidRPr="0040245F" w14:paraId="3F415BC6" w14:textId="77777777" w:rsidTr="0029609E">
        <w:trPr>
          <w:trHeight w:val="422"/>
        </w:trPr>
        <w:tc>
          <w:tcPr>
            <w:tcW w:w="4417" w:type="dxa"/>
            <w:vAlign w:val="center"/>
          </w:tcPr>
          <w:p w14:paraId="633F1E6F" w14:textId="3E1FA122" w:rsidR="003812B6" w:rsidRPr="0040245F" w:rsidRDefault="000C66BE" w:rsidP="00DC794C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校內學人姓名（中文）：</w:t>
            </w:r>
          </w:p>
        </w:tc>
        <w:tc>
          <w:tcPr>
            <w:tcW w:w="4933" w:type="dxa"/>
          </w:tcPr>
          <w:p w14:paraId="2F4A7C1C" w14:textId="77777777" w:rsidR="00DC794C" w:rsidRPr="0040245F" w:rsidRDefault="00DC794C" w:rsidP="003812B6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6"/>
                <w:szCs w:val="16"/>
                <w:lang w:eastAsia="zh-TW"/>
              </w:rPr>
            </w:pPr>
          </w:p>
          <w:p w14:paraId="077F71E7" w14:textId="0FF47DDE" w:rsidR="00DC794C" w:rsidRPr="0040245F" w:rsidRDefault="000C66BE" w:rsidP="003812B6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14:paraId="55DD5EC8" w14:textId="77777777" w:rsidTr="00AF3981">
        <w:tc>
          <w:tcPr>
            <w:tcW w:w="4417" w:type="dxa"/>
            <w:vAlign w:val="center"/>
          </w:tcPr>
          <w:p w14:paraId="3A03047A" w14:textId="1B65F12C" w:rsidR="00DC794C" w:rsidRPr="0040245F" w:rsidRDefault="000C66BE" w:rsidP="00DC794C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校內學人姓名（英文）：</w:t>
            </w:r>
          </w:p>
        </w:tc>
        <w:tc>
          <w:tcPr>
            <w:tcW w:w="4933" w:type="dxa"/>
          </w:tcPr>
          <w:p w14:paraId="1798A499" w14:textId="77777777" w:rsidR="00DC794C" w:rsidRPr="0040245F" w:rsidRDefault="00DC794C" w:rsidP="00DC794C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6"/>
                <w:szCs w:val="16"/>
                <w:lang w:eastAsia="zh-TW"/>
              </w:rPr>
            </w:pPr>
          </w:p>
          <w:p w14:paraId="20CF903E" w14:textId="67FCC1B4" w:rsidR="00DC794C" w:rsidRPr="0040245F" w:rsidRDefault="000C66BE" w:rsidP="00DC794C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14:paraId="316AED0D" w14:textId="77777777" w:rsidTr="00AF3981">
        <w:tc>
          <w:tcPr>
            <w:tcW w:w="4417" w:type="dxa"/>
            <w:vAlign w:val="center"/>
          </w:tcPr>
          <w:p w14:paraId="76A252BA" w14:textId="23597BE1" w:rsidR="00DC794C" w:rsidRPr="0040245F" w:rsidRDefault="000C66BE" w:rsidP="00DC794C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校內學人教員編號：</w:t>
            </w:r>
          </w:p>
        </w:tc>
        <w:tc>
          <w:tcPr>
            <w:tcW w:w="4933" w:type="dxa"/>
          </w:tcPr>
          <w:p w14:paraId="55408D35" w14:textId="77777777" w:rsidR="00DC794C" w:rsidRPr="0040245F" w:rsidRDefault="00DC794C" w:rsidP="00DC794C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6"/>
                <w:szCs w:val="16"/>
                <w:lang w:eastAsia="zh-TW"/>
              </w:rPr>
            </w:pPr>
          </w:p>
          <w:p w14:paraId="4C4C97DE" w14:textId="78FAD293" w:rsidR="002B3EFE" w:rsidRPr="0040245F" w:rsidRDefault="000C66BE" w:rsidP="00DC794C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14:paraId="3DFFB60C" w14:textId="77777777" w:rsidTr="00AF3981">
        <w:tc>
          <w:tcPr>
            <w:tcW w:w="4417" w:type="dxa"/>
            <w:vAlign w:val="center"/>
          </w:tcPr>
          <w:p w14:paraId="1535EF06" w14:textId="0139C08F" w:rsidR="002B3EFE" w:rsidRPr="0040245F" w:rsidRDefault="000C66BE" w:rsidP="002B3EFE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所屬學術單位：</w:t>
            </w:r>
          </w:p>
        </w:tc>
        <w:tc>
          <w:tcPr>
            <w:tcW w:w="4933" w:type="dxa"/>
          </w:tcPr>
          <w:p w14:paraId="2E6C8AFD" w14:textId="77777777" w:rsidR="002B3EFE" w:rsidRPr="0040245F" w:rsidRDefault="002B3EFE" w:rsidP="002B3EFE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6"/>
                <w:szCs w:val="16"/>
                <w:lang w:eastAsia="zh-TW"/>
              </w:rPr>
            </w:pPr>
          </w:p>
          <w:p w14:paraId="511F6F5A" w14:textId="62CE29C2" w:rsidR="002B3EFE" w:rsidRPr="0040245F" w:rsidRDefault="000C66BE" w:rsidP="002B3EFE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14:paraId="0B5E13FE" w14:textId="77777777" w:rsidTr="00AF3981">
        <w:tc>
          <w:tcPr>
            <w:tcW w:w="4417" w:type="dxa"/>
            <w:vAlign w:val="center"/>
          </w:tcPr>
          <w:p w14:paraId="201D14E4" w14:textId="13074069" w:rsidR="00AF3981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職稱：</w:t>
            </w:r>
          </w:p>
        </w:tc>
        <w:tc>
          <w:tcPr>
            <w:tcW w:w="4933" w:type="dxa"/>
          </w:tcPr>
          <w:p w14:paraId="74D08084" w14:textId="77777777" w:rsidR="00AF3981" w:rsidRPr="0040245F" w:rsidRDefault="00AF3981" w:rsidP="00AF3981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6"/>
                <w:szCs w:val="16"/>
                <w:lang w:eastAsia="zh-TW"/>
              </w:rPr>
            </w:pPr>
          </w:p>
          <w:p w14:paraId="16B726F4" w14:textId="393D28EA" w:rsidR="00AF3981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</w:t>
            </w:r>
          </w:p>
        </w:tc>
      </w:tr>
      <w:tr w:rsidR="00F3709D" w:rsidRPr="0040245F" w14:paraId="3DD45290" w14:textId="77777777" w:rsidTr="00BC053F">
        <w:trPr>
          <w:trHeight w:val="593"/>
        </w:trPr>
        <w:tc>
          <w:tcPr>
            <w:tcW w:w="4417" w:type="dxa"/>
            <w:vAlign w:val="center"/>
          </w:tcPr>
          <w:p w14:paraId="4F74A366" w14:textId="1F34A845" w:rsidR="00731D07" w:rsidRPr="0040245F" w:rsidRDefault="00731D07" w:rsidP="00731D07">
            <w:pPr>
              <w:adjustRightInd w:val="0"/>
              <w:snapToGrid w:val="0"/>
              <w:rPr>
                <w:rFonts w:ascii="DFKai-SB" w:eastAsia="DFKai-SB" w:hAnsi="DFKai-SB"/>
                <w:b/>
                <w:bCs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入職澳大時間：</w:t>
            </w:r>
          </w:p>
        </w:tc>
        <w:tc>
          <w:tcPr>
            <w:tcW w:w="4933" w:type="dxa"/>
            <w:vAlign w:val="bottom"/>
          </w:tcPr>
          <w:p w14:paraId="48AD5CF7" w14:textId="4CF65366" w:rsidR="00731D07" w:rsidRPr="0040245F" w:rsidRDefault="00BC053F" w:rsidP="00BC053F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 xml:space="preserve">自 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_______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年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_______</w:t>
            </w:r>
            <w:r w:rsidR="00FC2226" w:rsidRPr="0040245F">
              <w:rPr>
                <w:rFonts w:ascii="DFKai-SB" w:eastAsia="DFKai-SB" w:hAnsi="DFKai-SB"/>
                <w:b/>
                <w:bCs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月 起</w:t>
            </w:r>
          </w:p>
        </w:tc>
      </w:tr>
      <w:tr w:rsidR="00F3709D" w:rsidRPr="0040245F" w14:paraId="42602A36" w14:textId="77777777" w:rsidTr="00AF3981">
        <w:tc>
          <w:tcPr>
            <w:tcW w:w="4417" w:type="dxa"/>
            <w:vAlign w:val="center"/>
          </w:tcPr>
          <w:p w14:paraId="1751E524" w14:textId="055EABFB" w:rsidR="00731D07" w:rsidRPr="0040245F" w:rsidRDefault="00731D07" w:rsidP="00731D07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聯絡電郵地址：</w:t>
            </w:r>
          </w:p>
        </w:tc>
        <w:tc>
          <w:tcPr>
            <w:tcW w:w="4933" w:type="dxa"/>
          </w:tcPr>
          <w:p w14:paraId="3D9E765A" w14:textId="77777777" w:rsidR="00731D07" w:rsidRPr="0040245F" w:rsidRDefault="00731D07" w:rsidP="00731D07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6"/>
                <w:szCs w:val="16"/>
                <w:lang w:eastAsia="zh-TW"/>
              </w:rPr>
            </w:pPr>
          </w:p>
          <w:p w14:paraId="3BD0552B" w14:textId="252574F7" w:rsidR="00731D07" w:rsidRPr="0040245F" w:rsidRDefault="00731D07" w:rsidP="00731D07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</w:t>
            </w:r>
          </w:p>
        </w:tc>
      </w:tr>
      <w:tr w:rsidR="00C45BB7" w:rsidRPr="0040245F" w14:paraId="118A6FF3" w14:textId="77777777" w:rsidTr="00AF3981">
        <w:tc>
          <w:tcPr>
            <w:tcW w:w="4417" w:type="dxa"/>
            <w:vAlign w:val="center"/>
          </w:tcPr>
          <w:p w14:paraId="0F1AE3E6" w14:textId="3EBEB36D" w:rsidR="00731D07" w:rsidRPr="0040245F" w:rsidRDefault="00731D07" w:rsidP="00731D07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其他聯絡（電話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/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微信號等）：</w:t>
            </w:r>
          </w:p>
        </w:tc>
        <w:tc>
          <w:tcPr>
            <w:tcW w:w="4933" w:type="dxa"/>
          </w:tcPr>
          <w:p w14:paraId="72E4A263" w14:textId="77777777" w:rsidR="00731D07" w:rsidRPr="0040245F" w:rsidRDefault="00731D07" w:rsidP="00731D07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6"/>
                <w:szCs w:val="16"/>
                <w:lang w:eastAsia="zh-TW"/>
              </w:rPr>
            </w:pPr>
          </w:p>
          <w:p w14:paraId="15A5B7D7" w14:textId="61575D9A" w:rsidR="00731D07" w:rsidRPr="0040245F" w:rsidRDefault="00731D07" w:rsidP="00731D07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</w:t>
            </w:r>
          </w:p>
        </w:tc>
      </w:tr>
    </w:tbl>
    <w:p w14:paraId="1D75D213" w14:textId="721FE79C" w:rsidR="003812B6" w:rsidRPr="0040245F" w:rsidRDefault="003812B6" w:rsidP="003812B6">
      <w:pPr>
        <w:adjustRightInd w:val="0"/>
        <w:snapToGrid w:val="0"/>
        <w:rPr>
          <w:rFonts w:ascii="DFKai-SB" w:eastAsia="DFKai-SB" w:hAnsi="DFKai-SB"/>
          <w:b/>
          <w:bCs/>
          <w:lang w:eastAsia="zh-TW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F3709D" w:rsidRPr="0040245F" w14:paraId="57AFD2CE" w14:textId="77777777" w:rsidTr="008C467C">
        <w:trPr>
          <w:trHeight w:val="458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7C0BA17" w14:textId="7D38D213" w:rsidR="00BF4EA9" w:rsidRPr="0040245F" w:rsidRDefault="000C66BE" w:rsidP="00E75501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第二部分</w:t>
            </w:r>
            <w:r w:rsidRPr="0040245F">
              <w:rPr>
                <w:rFonts w:ascii="DFKai-SB" w:eastAsia="DFKai-SB" w:hAnsi="DFKai-SB"/>
                <w:b/>
                <w:lang w:eastAsia="zh-TW"/>
              </w:rPr>
              <w:t xml:space="preserve"> – </w:t>
            </w: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駐院出版計劃詳細內容</w:t>
            </w:r>
          </w:p>
        </w:tc>
      </w:tr>
      <w:tr w:rsidR="00F3709D" w:rsidRPr="0040245F" w14:paraId="781A03C1" w14:textId="77777777" w:rsidTr="00E30C15">
        <w:trPr>
          <w:trHeight w:val="575"/>
        </w:trPr>
        <w:tc>
          <w:tcPr>
            <w:tcW w:w="9350" w:type="dxa"/>
            <w:tcBorders>
              <w:bottom w:val="nil"/>
            </w:tcBorders>
            <w:vAlign w:val="center"/>
          </w:tcPr>
          <w:p w14:paraId="4D740CC0" w14:textId="4522F015" w:rsidR="00BF4EA9" w:rsidRPr="0040245F" w:rsidRDefault="000C66BE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駐院日期起迄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：自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____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年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____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月</w:t>
            </w:r>
            <w:r w:rsidRPr="0040245F">
              <w:rPr>
                <w:rFonts w:ascii="DFKai-SB" w:eastAsia="DFKai-SB" w:hAnsi="DFKai-SB"/>
                <w:lang w:eastAsia="zh-TW"/>
              </w:rPr>
              <w:t>____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日起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  </w:t>
            </w:r>
          </w:p>
        </w:tc>
      </w:tr>
      <w:tr w:rsidR="00F3709D" w:rsidRPr="0040245F" w14:paraId="40F0BA1B" w14:textId="77777777" w:rsidTr="00BC053F">
        <w:trPr>
          <w:trHeight w:val="180"/>
        </w:trPr>
        <w:tc>
          <w:tcPr>
            <w:tcW w:w="9350" w:type="dxa"/>
            <w:tcBorders>
              <w:top w:val="nil"/>
            </w:tcBorders>
            <w:vAlign w:val="center"/>
          </w:tcPr>
          <w:p w14:paraId="1DF0FB98" w14:textId="13606C5B" w:rsidR="001D51B4" w:rsidRPr="0040245F" w:rsidRDefault="000C66BE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 xml:space="preserve">             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至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____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年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____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月</w:t>
            </w:r>
            <w:r w:rsidRPr="0040245F">
              <w:rPr>
                <w:rFonts w:ascii="DFKai-SB" w:eastAsia="DFKai-SB" w:hAnsi="DFKai-SB"/>
                <w:lang w:eastAsia="zh-TW"/>
              </w:rPr>
              <w:t>____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日起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止</w:t>
            </w:r>
          </w:p>
        </w:tc>
      </w:tr>
      <w:tr w:rsidR="00F3709D" w:rsidRPr="0040245F" w14:paraId="57686FFA" w14:textId="77777777" w:rsidTr="0029609E">
        <w:trPr>
          <w:trHeight w:val="818"/>
        </w:trPr>
        <w:tc>
          <w:tcPr>
            <w:tcW w:w="9350" w:type="dxa"/>
            <w:vAlign w:val="center"/>
          </w:tcPr>
          <w:p w14:paraId="0E245926" w14:textId="33AEE133" w:rsidR="007F3C19" w:rsidRPr="0040245F" w:rsidRDefault="000C66BE" w:rsidP="00E30C15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lastRenderedPageBreak/>
              <w:t>出版類別：</w:t>
            </w:r>
            <w:r w:rsidR="001D51B4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專著書籍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  </w:t>
            </w:r>
            <w:r w:rsidR="001D51B4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期刊論文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 </w:t>
            </w:r>
            <w:r w:rsidR="001D51B4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書籍論文</w:t>
            </w:r>
            <w:r w:rsidR="001D51B4" w:rsidRPr="0040245F">
              <w:rPr>
                <w:rFonts w:ascii="DFKai-SB" w:eastAsia="DFKai-SB" w:hAnsi="DFKai-SB" w:hint="eastAsia"/>
                <w:lang w:eastAsia="zh-TW"/>
              </w:rPr>
              <w:t xml:space="preserve"> </w:t>
            </w:r>
            <w:r w:rsidR="001D51B4" w:rsidRPr="0040245F">
              <w:rPr>
                <w:rFonts w:ascii="DFKai-SB" w:eastAsia="DFKai-SB" w:hAnsi="DFKai-SB"/>
                <w:lang w:eastAsia="zh-TW"/>
              </w:rPr>
              <w:t xml:space="preserve"> </w:t>
            </w:r>
          </w:p>
          <w:p w14:paraId="5CAF9809" w14:textId="23AF6BC8" w:rsidR="001D51B4" w:rsidRPr="0040245F" w:rsidRDefault="000C66BE" w:rsidP="00E30C15">
            <w:pPr>
              <w:adjustRightInd w:val="0"/>
              <w:snapToGrid w:val="0"/>
              <w:rPr>
                <w:rFonts w:ascii="DFKai-SB" w:eastAsia="DFKai-SB" w:hAnsi="DFKai-SB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 xml:space="preserve">          </w:t>
            </w:r>
            <w:r w:rsidR="001D51B4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其他：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____________________________ </w:t>
            </w:r>
          </w:p>
        </w:tc>
      </w:tr>
      <w:tr w:rsidR="00F3709D" w:rsidRPr="0040245F" w14:paraId="005F180B" w14:textId="77777777" w:rsidTr="0029609E">
        <w:trPr>
          <w:trHeight w:val="1268"/>
        </w:trPr>
        <w:tc>
          <w:tcPr>
            <w:tcW w:w="9350" w:type="dxa"/>
            <w:vAlign w:val="center"/>
          </w:tcPr>
          <w:p w14:paraId="4F7BE2F8" w14:textId="65FB5483" w:rsidR="00DC794C" w:rsidRPr="0040245F" w:rsidRDefault="000C66BE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擬出版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/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投稿平臺（如期刊或出版社）及其學術地位說明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/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根據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：</w:t>
            </w:r>
          </w:p>
          <w:p w14:paraId="0F35E61B" w14:textId="77777777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sz w:val="10"/>
                <w:szCs w:val="10"/>
                <w:lang w:eastAsia="zh-TW"/>
              </w:rPr>
            </w:pPr>
          </w:p>
          <w:p w14:paraId="0B0CAD40" w14:textId="3CD523EB" w:rsidR="00DC794C" w:rsidRPr="0040245F" w:rsidRDefault="000C66BE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</w:tc>
      </w:tr>
      <w:tr w:rsidR="00F3709D" w:rsidRPr="0040245F" w14:paraId="53BF6CFD" w14:textId="77777777" w:rsidTr="008C467C">
        <w:trPr>
          <w:trHeight w:val="2600"/>
        </w:trPr>
        <w:tc>
          <w:tcPr>
            <w:tcW w:w="9350" w:type="dxa"/>
            <w:vAlign w:val="center"/>
          </w:tcPr>
          <w:p w14:paraId="06E0A28D" w14:textId="5B293B4D" w:rsidR="00DC794C" w:rsidRPr="0040245F" w:rsidRDefault="000C66BE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投稿階段：</w:t>
            </w:r>
          </w:p>
          <w:p w14:paraId="72C8B1B1" w14:textId="44ABEC4C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已簽約</w:t>
            </w:r>
            <w:r w:rsidR="000C66BE" w:rsidRPr="0040245F">
              <w:rPr>
                <w:rFonts w:ascii="DFKai-SB" w:eastAsia="DFKai-SB" w:hAnsi="DFKai-SB"/>
                <w:lang w:eastAsia="zh-TW"/>
              </w:rPr>
              <w:t>/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接納，有待繳交付梓定稿，但無需再評審</w:t>
            </w:r>
            <w:r w:rsidRPr="0040245F">
              <w:rPr>
                <w:rFonts w:ascii="DFKai-SB" w:eastAsia="DFKai-SB" w:hAnsi="DFKai-SB" w:hint="eastAsia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  </w:t>
            </w:r>
          </w:p>
          <w:p w14:paraId="1855D587" w14:textId="42698525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已初步有條件簽約</w:t>
            </w:r>
            <w:r w:rsidR="000C66BE" w:rsidRPr="0040245F">
              <w:rPr>
                <w:rFonts w:ascii="DFKai-SB" w:eastAsia="DFKai-SB" w:hAnsi="DFKai-SB"/>
                <w:lang w:eastAsia="zh-TW"/>
              </w:rPr>
              <w:t>/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接納，但有待修正、再評審及確認</w:t>
            </w:r>
            <w:r w:rsidRPr="0040245F">
              <w:rPr>
                <w:rFonts w:ascii="DFKai-SB" w:eastAsia="DFKai-SB" w:hAnsi="DFKai-SB" w:hint="eastAsia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 xml:space="preserve"> </w:t>
            </w:r>
          </w:p>
          <w:p w14:paraId="2FED6A32" w14:textId="5F9E7566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曾經評審，有待修正後再評審</w:t>
            </w:r>
            <w:r w:rsidRPr="0040245F">
              <w:rPr>
                <w:rFonts w:ascii="DFKai-SB" w:eastAsia="DFKai-SB" w:hAnsi="DFKai-SB" w:hint="eastAsia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 </w:t>
            </w:r>
          </w:p>
          <w:p w14:paraId="420FC4F3" w14:textId="66DB290C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在評審中，初步反應良好</w:t>
            </w:r>
          </w:p>
          <w:p w14:paraId="72036E5F" w14:textId="14B218B4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在評審中，結果未悉</w:t>
            </w:r>
            <w:r w:rsidRPr="0040245F">
              <w:rPr>
                <w:rFonts w:ascii="DFKai-SB" w:eastAsia="DFKai-SB" w:hAnsi="DFKai-SB" w:hint="eastAsia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 </w:t>
            </w:r>
          </w:p>
          <w:p w14:paraId="08AE3963" w14:textId="2FCED15C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尚未投稿</w:t>
            </w:r>
          </w:p>
          <w:p w14:paraId="74C564F8" w14:textId="7DF48BD7" w:rsidR="00DC794C" w:rsidRPr="0040245F" w:rsidRDefault="00DC794C" w:rsidP="0098426F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其他：</w:t>
            </w:r>
            <w:r w:rsidR="000C66BE" w:rsidRPr="0040245F">
              <w:rPr>
                <w:rFonts w:ascii="DFKai-SB" w:eastAsia="DFKai-SB" w:hAnsi="DFKai-SB"/>
                <w:lang w:eastAsia="zh-TW"/>
              </w:rPr>
              <w:t>___________________</w:t>
            </w:r>
          </w:p>
        </w:tc>
      </w:tr>
      <w:tr w:rsidR="00F3709D" w:rsidRPr="0040245F" w14:paraId="425DB465" w14:textId="77777777" w:rsidTr="00AF3981">
        <w:trPr>
          <w:trHeight w:val="800"/>
        </w:trPr>
        <w:tc>
          <w:tcPr>
            <w:tcW w:w="9350" w:type="dxa"/>
            <w:vAlign w:val="center"/>
          </w:tcPr>
          <w:p w14:paraId="442059F4" w14:textId="67136E9D" w:rsidR="00EC7622" w:rsidRPr="0040245F" w:rsidRDefault="00EC7622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BF32DE" w:rsidRPr="0040245F">
              <w:rPr>
                <w:rFonts w:ascii="DFKai-SB" w:eastAsia="DFKai-SB" w:hAnsi="DFKai-SB" w:hint="eastAsia"/>
                <w:lang w:eastAsia="zh-TW"/>
              </w:rPr>
              <w:t>已經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附</w:t>
            </w:r>
            <w:r w:rsidR="000C66BE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出版合約或與編輯的通信副本</w:t>
            </w:r>
          </w:p>
          <w:p w14:paraId="2C5BB748" w14:textId="77777777" w:rsidR="00EC7622" w:rsidRPr="0040245F" w:rsidRDefault="00EC7622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  <w:p w14:paraId="5B7410C5" w14:textId="6F876496" w:rsidR="00DC794C" w:rsidRPr="0040245F" w:rsidRDefault="00EC7622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其他投稿階段說明及附件</w:t>
            </w:r>
            <w:r w:rsidR="000C66BE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：</w:t>
            </w:r>
            <w:r w:rsidR="000C66BE"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_______</w:t>
            </w:r>
          </w:p>
          <w:p w14:paraId="4DA2DC80" w14:textId="77777777" w:rsidR="009A2335" w:rsidRPr="0040245F" w:rsidRDefault="000C66BE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</w:t>
            </w:r>
          </w:p>
          <w:p w14:paraId="2C9745CE" w14:textId="47F3A8AF" w:rsidR="00EC7622" w:rsidRPr="0040245F" w:rsidRDefault="00EC7622" w:rsidP="0098426F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</w:tc>
      </w:tr>
      <w:tr w:rsidR="00F3709D" w:rsidRPr="0040245F" w14:paraId="052ED8CB" w14:textId="77777777" w:rsidTr="004870C8">
        <w:trPr>
          <w:trHeight w:val="1043"/>
        </w:trPr>
        <w:tc>
          <w:tcPr>
            <w:tcW w:w="9350" w:type="dxa"/>
            <w:vAlign w:val="center"/>
          </w:tcPr>
          <w:p w14:paraId="42B53BA5" w14:textId="647FF221" w:rsidR="00DC794C" w:rsidRPr="0040245F" w:rsidRDefault="000C66BE" w:rsidP="00E30C15">
            <w:pPr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估計駐院開始時，已完成定稿比例約為：</w:t>
            </w:r>
          </w:p>
          <w:p w14:paraId="4007271A" w14:textId="77777777" w:rsidR="00DC794C" w:rsidRPr="0040245F" w:rsidRDefault="00DC794C" w:rsidP="00E30C15">
            <w:pPr>
              <w:rPr>
                <w:rFonts w:ascii="DFKai-SB" w:eastAsia="DFKai-SB" w:hAnsi="DFKai-SB"/>
                <w:lang w:eastAsia="zh-TW"/>
              </w:rPr>
            </w:pPr>
          </w:p>
          <w:p w14:paraId="38C9C4ED" w14:textId="77777777" w:rsidR="00DC794C" w:rsidRPr="0040245F" w:rsidRDefault="00DC794C" w:rsidP="00E30C15">
            <w:pPr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80%   </w:t>
            </w: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85%  </w:t>
            </w: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90%  </w:t>
            </w: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95% 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其他：</w:t>
            </w:r>
            <w:r w:rsidR="000C66BE" w:rsidRPr="0040245F">
              <w:rPr>
                <w:rFonts w:ascii="DFKai-SB" w:eastAsia="DFKai-SB" w:hAnsi="DFKai-SB"/>
                <w:lang w:eastAsia="zh-TW"/>
              </w:rPr>
              <w:t>___%</w:t>
            </w:r>
          </w:p>
          <w:p w14:paraId="154EA579" w14:textId="0DB6CC56" w:rsidR="00EC7622" w:rsidRPr="0040245F" w:rsidRDefault="00EC7622" w:rsidP="00E30C15">
            <w:pPr>
              <w:rPr>
                <w:rFonts w:ascii="DFKai-SB" w:eastAsia="DFKai-SB" w:hAnsi="DFKai-SB"/>
                <w:lang w:eastAsia="zh-TW"/>
              </w:rPr>
            </w:pPr>
          </w:p>
        </w:tc>
      </w:tr>
      <w:tr w:rsidR="00F3709D" w:rsidRPr="0040245F" w14:paraId="384009A0" w14:textId="77777777" w:rsidTr="006C539C">
        <w:trPr>
          <w:trHeight w:val="1160"/>
        </w:trPr>
        <w:tc>
          <w:tcPr>
            <w:tcW w:w="9350" w:type="dxa"/>
            <w:vAlign w:val="center"/>
          </w:tcPr>
          <w:p w14:paraId="44140E7E" w14:textId="44D35450" w:rsidR="00DC794C" w:rsidRPr="0040245F" w:rsidRDefault="000C66BE" w:rsidP="00E30C15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估計在駐院時期結束時可以完成定稿的比例約為：</w:t>
            </w:r>
          </w:p>
          <w:p w14:paraId="60627B9E" w14:textId="77777777" w:rsidR="00DC794C" w:rsidRPr="0040245F" w:rsidRDefault="00DC794C" w:rsidP="00E30C15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57D01317" w14:textId="77777777" w:rsidR="00DC794C" w:rsidRPr="0040245F" w:rsidRDefault="00DC794C" w:rsidP="00E30C15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100%   </w:t>
            </w: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95%  </w:t>
            </w:r>
            <w:r w:rsidRPr="0040245F">
              <w:rPr>
                <w:rFonts w:ascii="DFKai-SB" w:eastAsia="DFKai-SB" w:hAnsi="DFKai-SB" w:hint="eastAsia"/>
              </w:rPr>
              <w:sym w:font="Wingdings" w:char="F0A8"/>
            </w:r>
            <w:r w:rsidR="000C66BE" w:rsidRPr="0040245F">
              <w:rPr>
                <w:rFonts w:ascii="DFKai-SB" w:eastAsia="DFKai-SB" w:hAnsi="DFKai-SB"/>
                <w:lang w:eastAsia="zh-TW"/>
              </w:rPr>
              <w:t xml:space="preserve"> 90%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其他：</w:t>
            </w:r>
            <w:r w:rsidR="000C66BE" w:rsidRPr="0040245F">
              <w:rPr>
                <w:rFonts w:ascii="DFKai-SB" w:eastAsia="DFKai-SB" w:hAnsi="DFKai-SB"/>
                <w:lang w:eastAsia="zh-TW"/>
              </w:rPr>
              <w:t>____%</w:t>
            </w:r>
          </w:p>
          <w:p w14:paraId="72AED576" w14:textId="554BCBA3" w:rsidR="00EC7622" w:rsidRPr="0040245F" w:rsidRDefault="00EC7622" w:rsidP="00E30C15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</w:tc>
      </w:tr>
      <w:tr w:rsidR="00F3709D" w:rsidRPr="0040245F" w14:paraId="3DDA3599" w14:textId="77777777" w:rsidTr="001D5668">
        <w:trPr>
          <w:trHeight w:val="1160"/>
        </w:trPr>
        <w:tc>
          <w:tcPr>
            <w:tcW w:w="9350" w:type="dxa"/>
            <w:vAlign w:val="center"/>
          </w:tcPr>
          <w:p w14:paraId="0A1DC9E3" w14:textId="273EEC3D" w:rsidR="001D5668" w:rsidRPr="0040245F" w:rsidRDefault="000C66BE" w:rsidP="000C66BE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預期出版成果的學術貢獻：</w:t>
            </w:r>
          </w:p>
          <w:p w14:paraId="1C62C757" w14:textId="77777777" w:rsidR="000C66BE" w:rsidRPr="0040245F" w:rsidRDefault="000C66BE" w:rsidP="00E30C15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  <w:p w14:paraId="27DA1343" w14:textId="77777777" w:rsidR="0029609E" w:rsidRPr="0040245F" w:rsidRDefault="0029609E" w:rsidP="0029609E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</w:t>
            </w:r>
          </w:p>
          <w:p w14:paraId="5F8EED84" w14:textId="77777777" w:rsidR="004870C8" w:rsidRPr="0040245F" w:rsidRDefault="004870C8" w:rsidP="0029609E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  <w:p w14:paraId="4DD5E865" w14:textId="441E7583" w:rsidR="0029609E" w:rsidRPr="0040245F" w:rsidRDefault="0029609E" w:rsidP="0029609E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lastRenderedPageBreak/>
              <w:t>___________________________________________________________________________</w:t>
            </w:r>
          </w:p>
          <w:p w14:paraId="1DD1FEAE" w14:textId="093AD35F" w:rsidR="000C66BE" w:rsidRPr="0040245F" w:rsidRDefault="004870C8" w:rsidP="00E30C15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 xml:space="preserve"> </w:t>
            </w:r>
            <w:r w:rsidR="0029609E"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</w:t>
            </w:r>
          </w:p>
          <w:p w14:paraId="184F8627" w14:textId="1C2DA2F9" w:rsidR="000C66BE" w:rsidRPr="0040245F" w:rsidRDefault="000C66BE" w:rsidP="00E30C15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</w:tc>
      </w:tr>
      <w:tr w:rsidR="00F3709D" w:rsidRPr="0040245F" w14:paraId="155F58F4" w14:textId="77777777" w:rsidTr="00763075">
        <w:trPr>
          <w:trHeight w:val="1070"/>
        </w:trPr>
        <w:tc>
          <w:tcPr>
            <w:tcW w:w="9350" w:type="dxa"/>
            <w:vAlign w:val="center"/>
          </w:tcPr>
          <w:p w14:paraId="3945BB83" w14:textId="0678D781" w:rsidR="00DC794C" w:rsidRPr="0040245F" w:rsidRDefault="000C66BE" w:rsidP="00E30C15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lastRenderedPageBreak/>
              <w:t>預期出版成果對澳門的社會貢獻</w:t>
            </w:r>
            <w:r w:rsidR="008C467C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 xml:space="preserve"> (如適用)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：</w:t>
            </w:r>
          </w:p>
          <w:p w14:paraId="2553B3B6" w14:textId="77777777" w:rsidR="00DC794C" w:rsidRPr="0040245F" w:rsidRDefault="00DC794C" w:rsidP="00E30C15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  <w:p w14:paraId="4DE7B040" w14:textId="77777777" w:rsidR="004870C8" w:rsidRPr="0040245F" w:rsidRDefault="004870C8" w:rsidP="004870C8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</w:t>
            </w:r>
          </w:p>
          <w:p w14:paraId="4C6168BB" w14:textId="77777777" w:rsidR="004870C8" w:rsidRPr="0040245F" w:rsidRDefault="004870C8" w:rsidP="004870C8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  <w:p w14:paraId="4FFBB3D6" w14:textId="77777777" w:rsidR="004870C8" w:rsidRPr="0040245F" w:rsidRDefault="004870C8" w:rsidP="004870C8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</w:t>
            </w:r>
          </w:p>
          <w:p w14:paraId="062EF3C9" w14:textId="77777777" w:rsidR="004870C8" w:rsidRPr="0040245F" w:rsidRDefault="004870C8" w:rsidP="004870C8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 xml:space="preserve"> ___________________________________________________________________________</w:t>
            </w:r>
          </w:p>
          <w:p w14:paraId="7AFB4A53" w14:textId="0ACD17EE" w:rsidR="000C66BE" w:rsidRPr="0040245F" w:rsidRDefault="000C66BE" w:rsidP="00E30C15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</w:tc>
      </w:tr>
      <w:tr w:rsidR="00F3709D" w:rsidRPr="0040245F" w14:paraId="048E828B" w14:textId="77777777" w:rsidTr="001D5668">
        <w:trPr>
          <w:trHeight w:val="107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D45B1B4" w14:textId="0079500A" w:rsidR="00A00324" w:rsidRPr="0040245F" w:rsidRDefault="00A00324" w:rsidP="00A00324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代表著作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 xml:space="preserve"> 3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 xml:space="preserve">種： 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(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如有電子版副本，請附相關檔案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)</w:t>
            </w:r>
          </w:p>
          <w:p w14:paraId="4900425C" w14:textId="29FE9C24" w:rsidR="00C45BB7" w:rsidRPr="0040245F" w:rsidRDefault="00C45BB7" w:rsidP="00A00324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  <w:p w14:paraId="202A6A46" w14:textId="7FEBE541" w:rsidR="00A00324" w:rsidRPr="0040245F" w:rsidRDefault="00A00324" w:rsidP="00A00324">
            <w:pPr>
              <w:pStyle w:val="ListParagraph"/>
              <w:numPr>
                <w:ilvl w:val="0"/>
                <w:numId w:val="9"/>
              </w:num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</w:t>
            </w:r>
          </w:p>
          <w:p w14:paraId="17C6F809" w14:textId="28FDB2BA" w:rsidR="00A00324" w:rsidRPr="0040245F" w:rsidRDefault="00A00324" w:rsidP="00763075">
            <w:pPr>
              <w:pStyle w:val="ListParagraph"/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</w:t>
            </w:r>
          </w:p>
          <w:p w14:paraId="26230D12" w14:textId="472629D7" w:rsidR="00A00324" w:rsidRPr="0040245F" w:rsidRDefault="00A00324" w:rsidP="00A00324">
            <w:pPr>
              <w:pStyle w:val="ListParagraph"/>
              <w:numPr>
                <w:ilvl w:val="0"/>
                <w:numId w:val="9"/>
              </w:num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</w:t>
            </w:r>
          </w:p>
          <w:p w14:paraId="4C1D8A67" w14:textId="60ED05F3" w:rsidR="00A00324" w:rsidRPr="0040245F" w:rsidRDefault="00A00324" w:rsidP="00763075">
            <w:pPr>
              <w:pStyle w:val="ListParagraph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</w:t>
            </w:r>
          </w:p>
          <w:p w14:paraId="1E1FFC44" w14:textId="6C29088C" w:rsidR="00A00324" w:rsidRPr="0040245F" w:rsidRDefault="00A00324" w:rsidP="00A00324">
            <w:pPr>
              <w:pStyle w:val="ListParagraph"/>
              <w:numPr>
                <w:ilvl w:val="0"/>
                <w:numId w:val="9"/>
              </w:num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</w:t>
            </w:r>
          </w:p>
          <w:p w14:paraId="0C038031" w14:textId="2E5EA4FA" w:rsidR="00A00324" w:rsidRPr="0040245F" w:rsidRDefault="00A00324" w:rsidP="00763075">
            <w:pPr>
              <w:pStyle w:val="ListParagraph"/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</w:t>
            </w:r>
          </w:p>
          <w:p w14:paraId="17BE2B4D" w14:textId="77777777" w:rsidR="00A00324" w:rsidRPr="0040245F" w:rsidRDefault="00A00324" w:rsidP="00A00324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  <w:p w14:paraId="5D2F8F04" w14:textId="04B5ABB8" w:rsidR="00A00324" w:rsidRPr="0040245F" w:rsidRDefault="00A00324" w:rsidP="00A00324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請</w:t>
            </w:r>
            <w:r w:rsidR="00993762" w:rsidRPr="0040245F">
              <w:rPr>
                <w:rFonts w:ascii="DFKai-SB" w:eastAsia="DFKai-SB" w:hAnsi="DFKai-SB" w:hint="eastAsia"/>
                <w:b/>
                <w:bCs/>
                <w:lang w:eastAsia="zh-HK"/>
              </w:rPr>
              <w:t>於提交申請表時附上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詳細履歷</w:t>
            </w:r>
            <w:r w:rsidR="00993762" w:rsidRPr="0040245F">
              <w:rPr>
                <w:rFonts w:ascii="DFKai-SB" w:eastAsia="DFKai-SB" w:hAnsi="DFKai-SB" w:hint="eastAsia"/>
                <w:b/>
                <w:bCs/>
                <w:lang w:eastAsia="zh-HK"/>
              </w:rPr>
              <w:t>。</w:t>
            </w:r>
          </w:p>
        </w:tc>
      </w:tr>
    </w:tbl>
    <w:p w14:paraId="29C16476" w14:textId="77777777" w:rsidR="001D5668" w:rsidRPr="0040245F" w:rsidRDefault="001D5668">
      <w:pPr>
        <w:rPr>
          <w:rFonts w:ascii="DFKai-SB" w:eastAsia="DFKai-SB" w:hAnsi="DFKai-SB"/>
          <w:lang w:eastAsia="zh-TW"/>
        </w:rPr>
      </w:pPr>
      <w:r w:rsidRPr="0040245F">
        <w:rPr>
          <w:rFonts w:ascii="DFKai-SB" w:eastAsia="DFKai-SB" w:hAnsi="DFKai-SB"/>
          <w:lang w:eastAsia="zh-TW"/>
        </w:rPr>
        <w:br w:type="page"/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145"/>
        <w:gridCol w:w="4050"/>
        <w:gridCol w:w="2155"/>
      </w:tblGrid>
      <w:tr w:rsidR="00F3709D" w:rsidRPr="0040245F" w14:paraId="70A6016D" w14:textId="77777777" w:rsidTr="001D5668">
        <w:trPr>
          <w:trHeight w:val="530"/>
        </w:trPr>
        <w:tc>
          <w:tcPr>
            <w:tcW w:w="9350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DADD3DF" w14:textId="6F9BAB8B" w:rsidR="002B3EFE" w:rsidRPr="0040245F" w:rsidRDefault="000C66BE" w:rsidP="00E75501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lang w:eastAsia="zh-TW"/>
              </w:rPr>
              <w:lastRenderedPageBreak/>
              <w:t>第三部分</w:t>
            </w:r>
            <w:r w:rsidR="00B46A93" w:rsidRPr="0040245F">
              <w:rPr>
                <w:rFonts w:ascii="DFKai-SB" w:eastAsia="DFKai-SB" w:hAnsi="DFKai-SB"/>
                <w:b/>
                <w:lang w:eastAsia="zh-TW"/>
              </w:rPr>
              <w:t xml:space="preserve"> </w:t>
            </w:r>
            <w:r w:rsidR="00D52660" w:rsidRPr="0040245F">
              <w:rPr>
                <w:rFonts w:ascii="DFKai-SB" w:eastAsia="DFKai-SB" w:hAnsi="DFKai-SB"/>
                <w:b/>
                <w:lang w:eastAsia="zh-TW"/>
              </w:rPr>
              <w:t>–</w:t>
            </w:r>
            <w:r w:rsidR="00B46A93" w:rsidRPr="0040245F">
              <w:rPr>
                <w:rFonts w:ascii="DFKai-SB" w:eastAsia="DFKai-SB" w:hAnsi="DFKai-SB"/>
                <w:b/>
                <w:lang w:eastAsia="zh-TW"/>
              </w:rPr>
              <w:t xml:space="preserve"> </w:t>
            </w:r>
            <w:r w:rsidR="00CF085E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一</w:t>
            </w:r>
            <w:r w:rsidR="00B46A93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般出版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資助項目</w:t>
            </w:r>
          </w:p>
        </w:tc>
      </w:tr>
      <w:tr w:rsidR="00F3709D" w:rsidRPr="0040245F" w14:paraId="21FB4B5D" w14:textId="77777777" w:rsidTr="00B46A93">
        <w:trPr>
          <w:trHeight w:val="1700"/>
        </w:trPr>
        <w:tc>
          <w:tcPr>
            <w:tcW w:w="9350" w:type="dxa"/>
            <w:gridSpan w:val="3"/>
            <w:tcBorders>
              <w:top w:val="nil"/>
            </w:tcBorders>
            <w:vAlign w:val="center"/>
          </w:tcPr>
          <w:p w14:paraId="52FC8B8E" w14:textId="23D3F42B" w:rsidR="00B46A93" w:rsidRPr="0040245F" w:rsidRDefault="000C66BE" w:rsidP="00B46A93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>爲了鼓勵校內學者成爲卓越出版駐院學人</w:t>
            </w:r>
            <w:r w:rsidR="00B46A93" w:rsidRPr="0040245F">
              <w:rPr>
                <w:rFonts w:ascii="DFKai-SB" w:eastAsia="DFKai-SB" w:hAnsi="DFKai-SB" w:hint="eastAsia"/>
                <w:lang w:eastAsia="zh-TW"/>
              </w:rPr>
              <w:t>，</w:t>
            </w:r>
            <w:r w:rsidRPr="0040245F">
              <w:rPr>
                <w:rFonts w:ascii="DFKai-SB" w:eastAsia="DFKai-SB" w:hAnsi="DFKai-SB"/>
                <w:lang w:eastAsia="zh-TW"/>
              </w:rPr>
              <w:t>高研院按情况資助獲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審</w:t>
            </w:r>
            <w:r w:rsidRPr="0040245F">
              <w:rPr>
                <w:rFonts w:ascii="DFKai-SB" w:eastAsia="DFKai-SB" w:hAnsi="DFKai-SB"/>
                <w:lang w:eastAsia="zh-TW"/>
              </w:rPr>
              <w:t>批者10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萬澳門元</w:t>
            </w:r>
            <w:r w:rsidRPr="0040245F">
              <w:rPr>
                <w:rFonts w:ascii="DFKai-SB" w:eastAsia="DFKai-SB" w:hAnsi="DFKai-SB"/>
                <w:lang w:eastAsia="zh-TW"/>
              </w:rPr>
              <w:t>以內的經費</w:t>
            </w:r>
            <w:r w:rsidR="00B46A93" w:rsidRPr="0040245F">
              <w:rPr>
                <w:rFonts w:ascii="DFKai-SB" w:eastAsia="DFKai-SB" w:hAnsi="DFKai-SB" w:hint="eastAsia"/>
                <w:lang w:eastAsia="zh-TW"/>
              </w:rPr>
              <w:t>，</w:t>
            </w:r>
            <w:r w:rsidRPr="0040245F">
              <w:rPr>
                <w:rFonts w:ascii="DFKai-SB" w:eastAsia="DFKai-SB" w:hAnsi="DFKai-SB"/>
                <w:lang w:eastAsia="zh-TW"/>
              </w:rPr>
              <w:t>資助聘請代課教師减輕教學任務</w:t>
            </w:r>
            <w:r w:rsidR="00B46A93" w:rsidRPr="0040245F">
              <w:rPr>
                <w:rFonts w:ascii="DFKai-SB" w:eastAsia="DFKai-SB" w:hAnsi="DFKai-SB" w:hint="eastAsia"/>
                <w:lang w:eastAsia="zh-TW"/>
              </w:rPr>
              <w:t>、</w:t>
            </w:r>
            <w:r w:rsidRPr="0040245F">
              <w:rPr>
                <w:rFonts w:ascii="DFKai-SB" w:eastAsia="DFKai-SB" w:hAnsi="DFKai-SB"/>
                <w:lang w:eastAsia="zh-TW"/>
              </w:rPr>
              <w:t>出版開支</w:t>
            </w:r>
            <w:r w:rsidR="00B46A93" w:rsidRPr="0040245F">
              <w:rPr>
                <w:rFonts w:ascii="DFKai-SB" w:eastAsia="DFKai-SB" w:hAnsi="DFKai-SB" w:hint="eastAsia"/>
                <w:lang w:eastAsia="zh-TW"/>
              </w:rPr>
              <w:t>、</w:t>
            </w:r>
            <w:r w:rsidR="008C467C" w:rsidRPr="0040245F">
              <w:rPr>
                <w:rFonts w:ascii="DFKai-SB" w:eastAsia="DFKai-SB" w:hAnsi="DFKai-SB" w:hint="eastAsia"/>
                <w:lang w:eastAsia="zh-TW"/>
              </w:rPr>
              <w:t>學生助理</w:t>
            </w:r>
            <w:r w:rsidR="001A539D" w:rsidRPr="0040245F">
              <w:rPr>
                <w:rFonts w:ascii="DFKai-SB" w:eastAsia="DFKai-SB" w:hAnsi="DFKai-SB"/>
                <w:lang w:eastAsia="zh-TW"/>
              </w:rPr>
              <w:t>。</w:t>
            </w:r>
          </w:p>
          <w:p w14:paraId="6AEA542C" w14:textId="459765CF" w:rsidR="00B46A93" w:rsidRPr="0040245F" w:rsidRDefault="00B46A93" w:rsidP="00B46A93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DFKai-SB" w:eastAsia="DFKai-SB" w:hAnsi="DFKai-SB"/>
                <w:lang w:eastAsia="zh-TW"/>
              </w:rPr>
            </w:pPr>
            <w:bookmarkStart w:id="1" w:name="_Hlk36569168"/>
            <w:r w:rsidRPr="0040245F">
              <w:rPr>
                <w:rFonts w:ascii="DFKai-SB" w:eastAsia="DFKai-SB" w:hAnsi="DFKai-SB" w:hint="eastAsia"/>
                <w:lang w:eastAsia="zh-TW"/>
              </w:rPr>
              <w:t>校</w:t>
            </w:r>
            <w:r w:rsidR="002A3ADF" w:rsidRPr="0040245F">
              <w:rPr>
                <w:rFonts w:ascii="DFKai-SB" w:eastAsia="DFKai-SB" w:hAnsi="DFKai-SB" w:hint="eastAsia"/>
                <w:lang w:eastAsia="zh-TW"/>
              </w:rPr>
              <w:t>內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學人資助項目一般為期六個月，如超過六個月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則作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特殊情況處理</w:t>
            </w:r>
            <w:bookmarkEnd w:id="1"/>
            <w:r w:rsidRPr="0040245F">
              <w:rPr>
                <w:rFonts w:ascii="DFKai-SB" w:eastAsia="DFKai-SB" w:hAnsi="DFKai-SB"/>
                <w:lang w:eastAsia="zh-TW"/>
              </w:rPr>
              <w:t>。</w:t>
            </w:r>
          </w:p>
          <w:p w14:paraId="5B9EAF9A" w14:textId="159F2CA9" w:rsidR="002B3EFE" w:rsidRPr="0040245F" w:rsidRDefault="00B46A93" w:rsidP="00F204CF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ind w:left="240" w:hanging="24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代課安排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及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一般資助項目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說明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如下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。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如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申請人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需要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以下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項目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的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資助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，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請在相應的方框內打勾及填寫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期望獲資助的</w:t>
            </w:r>
            <w:r w:rsidR="00FF4A08" w:rsidRPr="0040245F">
              <w:rPr>
                <w:rFonts w:ascii="DFKai-SB" w:eastAsia="DFKai-SB" w:hAnsi="DFKai-SB" w:hint="eastAsia"/>
                <w:lang w:eastAsia="zh-TW"/>
              </w:rPr>
              <w:t>金額</w:t>
            </w:r>
            <w:r w:rsidR="000C66BE" w:rsidRPr="0040245F">
              <w:rPr>
                <w:rFonts w:ascii="DFKai-SB" w:eastAsia="DFKai-SB" w:hAnsi="DFKai-SB"/>
                <w:lang w:eastAsia="zh-TW"/>
              </w:rPr>
              <w:t>:</w:t>
            </w:r>
          </w:p>
          <w:p w14:paraId="036DAFBB" w14:textId="61FDAB3A" w:rsidR="00254F41" w:rsidRPr="0040245F" w:rsidRDefault="00254F41" w:rsidP="00BF3AD4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</w:tc>
      </w:tr>
      <w:tr w:rsidR="00F3709D" w:rsidRPr="0040245F" w14:paraId="286A37DD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45" w:type="dxa"/>
            <w:vAlign w:val="center"/>
          </w:tcPr>
          <w:p w14:paraId="4011A0A0" w14:textId="77777777" w:rsidR="00BE3614" w:rsidRPr="0040245F" w:rsidRDefault="000C66BE" w:rsidP="008B55A0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bookmarkStart w:id="2" w:name="_Hlk36142513"/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代課安排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/</w:t>
            </w:r>
          </w:p>
          <w:p w14:paraId="7CF390B7" w14:textId="077310E9" w:rsidR="00DE3925" w:rsidRPr="0040245F" w:rsidRDefault="00CF085E" w:rsidP="008B55A0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一</w:t>
            </w:r>
            <w:r w:rsidR="00B46A93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般資助項目</w:t>
            </w:r>
          </w:p>
        </w:tc>
        <w:tc>
          <w:tcPr>
            <w:tcW w:w="4050" w:type="dxa"/>
            <w:vAlign w:val="center"/>
          </w:tcPr>
          <w:p w14:paraId="2703C740" w14:textId="5820ADA7" w:rsidR="00DE3925" w:rsidRPr="0040245F" w:rsidRDefault="000C66BE" w:rsidP="008B55A0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項目內容</w:t>
            </w:r>
          </w:p>
        </w:tc>
        <w:tc>
          <w:tcPr>
            <w:tcW w:w="2155" w:type="dxa"/>
            <w:vAlign w:val="center"/>
          </w:tcPr>
          <w:p w14:paraId="7B991438" w14:textId="4A3B0FA2" w:rsidR="00E2776D" w:rsidRPr="0040245F" w:rsidRDefault="00EC7622" w:rsidP="008B55A0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期望獲資助費用</w:t>
            </w:r>
            <w:r w:rsidR="00C17F09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 xml:space="preserve"> </w:t>
            </w:r>
          </w:p>
          <w:p w14:paraId="56FFA503" w14:textId="67059DAA" w:rsidR="00DE3925" w:rsidRPr="0040245F" w:rsidRDefault="000C66BE" w:rsidP="00E2776D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(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澳門元</w:t>
            </w: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)</w:t>
            </w:r>
          </w:p>
        </w:tc>
      </w:tr>
      <w:tr w:rsidR="00F3709D" w:rsidRPr="0040245F" w14:paraId="430D7A6C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3145" w:type="dxa"/>
            <w:shd w:val="clear" w:color="auto" w:fill="D9D9D9" w:themeFill="background1" w:themeFillShade="D9"/>
            <w:vAlign w:val="center"/>
          </w:tcPr>
          <w:p w14:paraId="348C8910" w14:textId="58BDD12F" w:rsidR="00774EEF" w:rsidRPr="0040245F" w:rsidRDefault="000C66BE" w:rsidP="008B55A0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代課安排</w:t>
            </w:r>
          </w:p>
        </w:tc>
        <w:tc>
          <w:tcPr>
            <w:tcW w:w="4050" w:type="dxa"/>
            <w:shd w:val="clear" w:color="auto" w:fill="D9D9D9" w:themeFill="background1" w:themeFillShade="D9"/>
            <w:vAlign w:val="center"/>
          </w:tcPr>
          <w:p w14:paraId="0E72EC61" w14:textId="77777777" w:rsidR="00774EEF" w:rsidRPr="0040245F" w:rsidRDefault="00774EEF" w:rsidP="008B55A0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</w:tc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69E2F63D" w14:textId="77777777" w:rsidR="00774EEF" w:rsidRPr="0040245F" w:rsidRDefault="00774EEF" w:rsidP="008B55A0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</w:p>
        </w:tc>
      </w:tr>
      <w:tr w:rsidR="00F3709D" w:rsidRPr="0040245F" w14:paraId="3E889908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1700"/>
        </w:trPr>
        <w:tc>
          <w:tcPr>
            <w:tcW w:w="3145" w:type="dxa"/>
            <w:vAlign w:val="center"/>
          </w:tcPr>
          <w:p w14:paraId="2C4E9A11" w14:textId="0B32B3BA" w:rsidR="00774EEF" w:rsidRPr="0040245F" w:rsidRDefault="000462A9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sdt>
              <w:sdtPr>
                <w:rPr>
                  <w:rFonts w:ascii="DFKai-SB" w:eastAsia="DFKai-SB" w:hAnsi="DFKai-SB" w:hint="eastAsia"/>
                  <w:lang w:eastAsia="zh-TW"/>
                </w:rPr>
                <w:id w:val="54711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438E" w:rsidRPr="0040245F">
                  <w:rPr>
                    <w:rFonts w:ascii="Segoe UI Symbol" w:eastAsia="DFKai-SB" w:hAnsi="Segoe UI Symbol" w:cs="Segoe UI Symbol"/>
                    <w:lang w:eastAsia="zh-TW"/>
                  </w:rPr>
                  <w:t>☐</w:t>
                </w:r>
              </w:sdtContent>
            </w:sdt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需要代課資助</w:t>
            </w:r>
          </w:p>
          <w:p w14:paraId="33259062" w14:textId="0E06FA0E" w:rsidR="00BF32DE" w:rsidRPr="0040245F" w:rsidRDefault="00BF32DE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3CB3A335" w14:textId="04304C48" w:rsidR="00BF32DE" w:rsidRPr="0040245F" w:rsidRDefault="00BF32DE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4BBD3FFA" w14:textId="77777777" w:rsidR="00BF32DE" w:rsidRPr="0040245F" w:rsidRDefault="00BF32DE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56BB920A" w14:textId="7E26C4FF" w:rsidR="00331A75" w:rsidRPr="0040245F" w:rsidRDefault="000462A9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sdt>
              <w:sdtPr>
                <w:rPr>
                  <w:rFonts w:ascii="DFKai-SB" w:eastAsia="DFKai-SB" w:hAnsi="DFKai-SB" w:hint="eastAsia"/>
                  <w:lang w:eastAsia="zh-TW"/>
                </w:rPr>
                <w:id w:val="-100559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4EEF" w:rsidRPr="0040245F">
                  <w:rPr>
                    <w:rFonts w:ascii="Segoe UI Symbol" w:eastAsia="DFKai-SB" w:hAnsi="Segoe UI Symbol" w:cs="Segoe UI Symbol"/>
                    <w:lang w:eastAsia="zh-TW"/>
                  </w:rPr>
                  <w:t>☐</w:t>
                </w:r>
              </w:sdtContent>
            </w:sdt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不需要代課資助</w:t>
            </w:r>
          </w:p>
        </w:tc>
        <w:tc>
          <w:tcPr>
            <w:tcW w:w="4050" w:type="dxa"/>
            <w:vAlign w:val="center"/>
          </w:tcPr>
          <w:p w14:paraId="2E7CE55A" w14:textId="1E0B14A0" w:rsidR="0043438E" w:rsidRPr="0040245F" w:rsidRDefault="000C66BE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代課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科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目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名稱</w:t>
            </w:r>
            <w:r w:rsidR="00254F41" w:rsidRPr="0040245F">
              <w:rPr>
                <w:rFonts w:ascii="DFKai-SB" w:eastAsia="DFKai-SB" w:hAnsi="DFKai-SB" w:hint="eastAsia"/>
                <w:lang w:eastAsia="zh-TW"/>
              </w:rPr>
              <w:t>及編號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：_</w:t>
            </w:r>
            <w:r w:rsidRPr="0040245F">
              <w:rPr>
                <w:rFonts w:ascii="DFKai-SB" w:eastAsia="DFKai-SB" w:hAnsi="DFKai-SB"/>
                <w:lang w:eastAsia="zh-TW"/>
              </w:rPr>
              <w:t>____________</w:t>
            </w:r>
            <w:r w:rsidR="00EC7622" w:rsidRPr="0040245F">
              <w:rPr>
                <w:rFonts w:ascii="DFKai-SB" w:eastAsia="DFKai-SB" w:hAnsi="DFKai-SB" w:hint="eastAsia"/>
                <w:lang w:eastAsia="zh-TW"/>
              </w:rPr>
              <w:t>____________</w:t>
            </w:r>
            <w:r w:rsidRPr="0040245F">
              <w:rPr>
                <w:rFonts w:ascii="DFKai-SB" w:eastAsia="DFKai-SB" w:hAnsi="DFKai-SB"/>
                <w:lang w:eastAsia="zh-TW"/>
              </w:rPr>
              <w:t>___</w:t>
            </w:r>
            <w:r w:rsidR="00BE3614" w:rsidRPr="0040245F">
              <w:rPr>
                <w:rFonts w:ascii="DFKai-SB" w:eastAsia="DFKai-SB" w:hAnsi="DFKai-SB"/>
                <w:lang w:eastAsia="zh-TW"/>
              </w:rPr>
              <w:t>__</w:t>
            </w:r>
          </w:p>
          <w:p w14:paraId="58CA967F" w14:textId="2A2304C9" w:rsidR="00BF32DE" w:rsidRPr="0040245F" w:rsidRDefault="00BF32DE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___________________________</w:t>
            </w:r>
            <w:r w:rsidR="00BF3AD4" w:rsidRPr="0040245F">
              <w:rPr>
                <w:rFonts w:ascii="DFKai-SB" w:eastAsia="DFKai-SB" w:hAnsi="DFKai-SB"/>
                <w:lang w:eastAsia="zh-TW"/>
              </w:rPr>
              <w:t>_</w:t>
            </w:r>
            <w:r w:rsidR="00BE3614" w:rsidRPr="0040245F">
              <w:rPr>
                <w:rFonts w:ascii="DFKai-SB" w:eastAsia="DFKai-SB" w:hAnsi="DFKai-SB"/>
                <w:lang w:eastAsia="zh-TW"/>
              </w:rPr>
              <w:t>__</w:t>
            </w:r>
          </w:p>
          <w:p w14:paraId="74DE66D7" w14:textId="498548A7" w:rsidR="00BF3AD4" w:rsidRPr="0040245F" w:rsidRDefault="00BF3AD4" w:rsidP="009A78F2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</w:tc>
        <w:tc>
          <w:tcPr>
            <w:tcW w:w="2155" w:type="dxa"/>
            <w:vAlign w:val="center"/>
          </w:tcPr>
          <w:p w14:paraId="1BDA7785" w14:textId="77777777" w:rsidR="00BE3614" w:rsidRPr="0040245F" w:rsidRDefault="00BE3614" w:rsidP="00C45BB7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</w:p>
          <w:p w14:paraId="131C44D0" w14:textId="41F2D4CC" w:rsidR="00E2776D" w:rsidRPr="0040245F" w:rsidRDefault="000C66BE" w:rsidP="00C45BB7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>________________</w:t>
            </w:r>
          </w:p>
        </w:tc>
      </w:tr>
      <w:tr w:rsidR="00F3709D" w:rsidRPr="0040245F" w14:paraId="0C5282B4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50"/>
        </w:trPr>
        <w:tc>
          <w:tcPr>
            <w:tcW w:w="3145" w:type="dxa"/>
            <w:shd w:val="clear" w:color="auto" w:fill="D9D9D9" w:themeFill="background1" w:themeFillShade="D9"/>
            <w:vAlign w:val="center"/>
          </w:tcPr>
          <w:p w14:paraId="1CD73665" w14:textId="24D7CF97" w:rsidR="00774EEF" w:rsidRPr="0040245F" w:rsidRDefault="00B46A93" w:rsidP="008B55A0">
            <w:pPr>
              <w:adjustRightInd w:val="0"/>
              <w:snapToGrid w:val="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一般出版資助項目</w:t>
            </w:r>
          </w:p>
        </w:tc>
        <w:tc>
          <w:tcPr>
            <w:tcW w:w="4050" w:type="dxa"/>
            <w:shd w:val="clear" w:color="auto" w:fill="D9D9D9" w:themeFill="background1" w:themeFillShade="D9"/>
            <w:vAlign w:val="center"/>
          </w:tcPr>
          <w:p w14:paraId="074E92F7" w14:textId="77777777" w:rsidR="00774EEF" w:rsidRPr="0040245F" w:rsidRDefault="00774EEF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</w:tc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6C68D223" w14:textId="77777777" w:rsidR="00774EEF" w:rsidRPr="0040245F" w:rsidRDefault="00774EEF" w:rsidP="00C45BB7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</w:p>
        </w:tc>
      </w:tr>
      <w:tr w:rsidR="00F3709D" w:rsidRPr="0040245F" w14:paraId="5F7C1D50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440"/>
        </w:trPr>
        <w:tc>
          <w:tcPr>
            <w:tcW w:w="3145" w:type="dxa"/>
            <w:vAlign w:val="center"/>
          </w:tcPr>
          <w:p w14:paraId="2920343C" w14:textId="340287DD" w:rsidR="0043438E" w:rsidRPr="0040245F" w:rsidRDefault="000462A9" w:rsidP="00C63E2F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="330" w:hanging="300"/>
              <w:rPr>
                <w:rFonts w:ascii="DFKai-SB" w:eastAsia="DFKai-SB" w:hAnsi="DFKai-SB"/>
                <w:lang w:eastAsia="zh-TW"/>
              </w:rPr>
            </w:pPr>
            <w:sdt>
              <w:sdtPr>
                <w:rPr>
                  <w:rFonts w:ascii="DFKai-SB" w:eastAsia="DFKai-SB" w:hAnsi="DFKai-SB" w:hint="eastAsia"/>
                  <w:lang w:eastAsia="zh-TW"/>
                </w:rPr>
                <w:id w:val="178684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E2F" w:rsidRPr="0040245F">
                  <w:rPr>
                    <w:rFonts w:ascii="Segoe UI Symbol" w:eastAsia="DFKai-SB" w:hAnsi="Segoe UI Symbol" w:cs="Segoe UI Symbol"/>
                    <w:lang w:eastAsia="zh-TW"/>
                  </w:rPr>
                  <w:t>☐</w:t>
                </w:r>
              </w:sdtContent>
            </w:sdt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出版開支</w:t>
            </w:r>
          </w:p>
        </w:tc>
        <w:tc>
          <w:tcPr>
            <w:tcW w:w="4050" w:type="dxa"/>
            <w:vAlign w:val="center"/>
          </w:tcPr>
          <w:p w14:paraId="5380A981" w14:textId="0BBF1708" w:rsidR="0043438E" w:rsidRPr="0040245F" w:rsidRDefault="003478D9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含編輯、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出版</w:t>
            </w:r>
            <w:r w:rsidR="00BF4F2A" w:rsidRPr="0040245F">
              <w:rPr>
                <w:rFonts w:ascii="DFKai-SB" w:eastAsia="DFKai-SB" w:hAnsi="DFKai-SB" w:hint="eastAsia"/>
                <w:lang w:eastAsia="zh-TW"/>
              </w:rPr>
              <w:t>補助金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等</w:t>
            </w:r>
          </w:p>
        </w:tc>
        <w:tc>
          <w:tcPr>
            <w:tcW w:w="2155" w:type="dxa"/>
            <w:vAlign w:val="center"/>
          </w:tcPr>
          <w:p w14:paraId="09F38D30" w14:textId="012F1D5B" w:rsidR="0043438E" w:rsidRPr="0040245F" w:rsidRDefault="000C66BE" w:rsidP="00C45BB7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>________________</w:t>
            </w:r>
          </w:p>
        </w:tc>
      </w:tr>
      <w:tr w:rsidR="00F3709D" w:rsidRPr="0040245F" w14:paraId="5793B1FF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45" w:type="dxa"/>
            <w:vAlign w:val="center"/>
          </w:tcPr>
          <w:p w14:paraId="0144CE85" w14:textId="0C9F9876" w:rsidR="00774EEF" w:rsidRPr="0040245F" w:rsidRDefault="000462A9" w:rsidP="00C63E2F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DFKai-SB" w:eastAsia="DFKai-SB" w:hAnsi="DFKai-SB"/>
                <w:lang w:eastAsia="zh-TW"/>
              </w:rPr>
            </w:pPr>
            <w:sdt>
              <w:sdtPr>
                <w:rPr>
                  <w:rFonts w:ascii="DFKai-SB" w:eastAsia="DFKai-SB" w:hAnsi="DFKai-SB" w:hint="eastAsia"/>
                  <w:lang w:eastAsia="zh-TW"/>
                </w:rPr>
                <w:id w:val="1657106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FD3" w:rsidRPr="0040245F">
                  <w:rPr>
                    <w:rFonts w:ascii="Segoe UI Symbol" w:eastAsia="DFKai-SB" w:hAnsi="Segoe UI Symbol" w:cs="Segoe UI Symbol"/>
                    <w:lang w:eastAsia="zh-TW"/>
                  </w:rPr>
                  <w:t>☐</w:t>
                </w:r>
              </w:sdtContent>
            </w:sdt>
            <w:r w:rsidR="000C66BE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D44E18" w:rsidRPr="0040245F">
              <w:rPr>
                <w:rFonts w:ascii="DFKai-SB" w:eastAsia="DFKai-SB" w:hAnsi="DFKai-SB" w:hint="eastAsia"/>
                <w:lang w:eastAsia="zh-TW"/>
              </w:rPr>
              <w:t>人員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開支</w:t>
            </w:r>
          </w:p>
        </w:tc>
        <w:tc>
          <w:tcPr>
            <w:tcW w:w="4050" w:type="dxa"/>
            <w:vAlign w:val="center"/>
          </w:tcPr>
          <w:p w14:paraId="47B36728" w14:textId="4BE6BFF5" w:rsidR="00F556EA" w:rsidRPr="0040245F" w:rsidRDefault="00D44E18" w:rsidP="008B55A0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研究助理或</w:t>
            </w:r>
            <w:r w:rsidR="000C66BE" w:rsidRPr="0040245F">
              <w:rPr>
                <w:rFonts w:ascii="DFKai-SB" w:eastAsia="DFKai-SB" w:hAnsi="DFKai-SB" w:hint="eastAsia"/>
                <w:lang w:eastAsia="zh-TW"/>
              </w:rPr>
              <w:t>學生助理</w:t>
            </w:r>
            <w:r w:rsidRPr="0040245F">
              <w:rPr>
                <w:rFonts w:ascii="DFKai-SB" w:eastAsia="DFKai-SB" w:hAnsi="DFKai-SB" w:hint="eastAsia"/>
                <w:lang w:eastAsia="zh-TW"/>
              </w:rPr>
              <w:t xml:space="preserve">等人員開支 </w:t>
            </w:r>
          </w:p>
        </w:tc>
        <w:tc>
          <w:tcPr>
            <w:tcW w:w="2155" w:type="dxa"/>
            <w:vAlign w:val="center"/>
          </w:tcPr>
          <w:p w14:paraId="48895521" w14:textId="58B30F58" w:rsidR="00774EEF" w:rsidRPr="0040245F" w:rsidRDefault="008C467C" w:rsidP="00C45BB7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>_________</w:t>
            </w:r>
            <w:r w:rsidR="00BF32DE" w:rsidRPr="0040245F">
              <w:rPr>
                <w:rFonts w:ascii="DFKai-SB" w:eastAsia="DFKai-SB" w:hAnsi="DFKai-SB" w:hint="eastAsia"/>
                <w:lang w:eastAsia="zh-TW"/>
              </w:rPr>
              <w:t>_______</w:t>
            </w:r>
          </w:p>
        </w:tc>
      </w:tr>
      <w:tr w:rsidR="00F3709D" w:rsidRPr="0040245F" w14:paraId="2E93EC2E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3145" w:type="dxa"/>
            <w:vAlign w:val="center"/>
          </w:tcPr>
          <w:p w14:paraId="344A94D6" w14:textId="6A3E1D84" w:rsidR="009A78F2" w:rsidRPr="0040245F" w:rsidRDefault="000462A9" w:rsidP="00953B07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="330" w:hanging="270"/>
              <w:rPr>
                <w:rFonts w:ascii="DFKai-SB" w:eastAsia="DFKai-SB" w:hAnsi="DFKai-SB"/>
                <w:lang w:eastAsia="zh-TW"/>
              </w:rPr>
            </w:pPr>
            <w:sdt>
              <w:sdtPr>
                <w:rPr>
                  <w:rFonts w:ascii="DFKai-SB" w:eastAsia="DFKai-SB" w:hAnsi="DFKai-SB" w:hint="eastAsia"/>
                  <w:lang w:eastAsia="zh-TW"/>
                </w:rPr>
                <w:id w:val="164507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78F2" w:rsidRPr="0040245F">
                  <w:rPr>
                    <w:rFonts w:ascii="Segoe UI Symbol" w:eastAsia="DFKai-SB" w:hAnsi="Segoe UI Symbol" w:cs="Segoe UI Symbol"/>
                    <w:lang w:eastAsia="zh-TW"/>
                  </w:rPr>
                  <w:t>☐</w:t>
                </w:r>
              </w:sdtContent>
            </w:sdt>
            <w:r w:rsidR="009A78F2" w:rsidRPr="0040245F">
              <w:rPr>
                <w:rFonts w:ascii="DFKai-SB" w:eastAsia="DFKai-SB" w:hAnsi="DFKai-SB"/>
                <w:lang w:eastAsia="zh-TW"/>
              </w:rPr>
              <w:t xml:space="preserve"> </w:t>
            </w:r>
            <w:r w:rsidR="009A78F2" w:rsidRPr="0040245F">
              <w:rPr>
                <w:rFonts w:ascii="DFKai-SB" w:eastAsia="DFKai-SB" w:hAnsi="DFKai-SB" w:hint="eastAsia"/>
                <w:lang w:eastAsia="zh-TW"/>
              </w:rPr>
              <w:t>其他：</w:t>
            </w:r>
            <w:r w:rsidR="009A78F2" w:rsidRPr="0040245F">
              <w:rPr>
                <w:rFonts w:ascii="DFKai-SB" w:eastAsia="DFKai-SB" w:hAnsi="DFKai-SB"/>
                <w:sz w:val="22"/>
                <w:szCs w:val="22"/>
                <w:lang w:eastAsia="zh-TW"/>
              </w:rPr>
              <w:t xml:space="preserve"> </w:t>
            </w:r>
            <w:r w:rsidR="009A78F2" w:rsidRPr="0040245F">
              <w:rPr>
                <w:rFonts w:ascii="DFKai-SB" w:eastAsia="DFKai-SB" w:hAnsi="DFKai-SB" w:hint="eastAsia"/>
                <w:sz w:val="22"/>
                <w:szCs w:val="22"/>
                <w:lang w:eastAsia="zh-TW"/>
              </w:rPr>
              <w:t xml:space="preserve">____________ </w:t>
            </w:r>
            <w:r w:rsidR="009A78F2" w:rsidRPr="0040245F">
              <w:rPr>
                <w:rFonts w:ascii="DFKai-SB" w:eastAsia="DFKai-SB" w:hAnsi="DFKai-SB"/>
                <w:sz w:val="22"/>
                <w:szCs w:val="22"/>
                <w:lang w:eastAsia="zh-TW"/>
              </w:rPr>
              <w:t xml:space="preserve">    </w:t>
            </w:r>
          </w:p>
        </w:tc>
        <w:tc>
          <w:tcPr>
            <w:tcW w:w="4050" w:type="dxa"/>
            <w:vAlign w:val="center"/>
          </w:tcPr>
          <w:p w14:paraId="3EA5DCDE" w14:textId="7E526B7D" w:rsidR="009A78F2" w:rsidRPr="0040245F" w:rsidRDefault="009A78F2" w:rsidP="00BE3614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說明：</w:t>
            </w:r>
            <w:r w:rsidRPr="0040245F">
              <w:rPr>
                <w:rFonts w:ascii="DFKai-SB" w:eastAsia="DFKai-SB" w:hAnsi="DFKai-SB"/>
                <w:sz w:val="22"/>
                <w:szCs w:val="22"/>
                <w:lang w:eastAsia="zh-TW"/>
              </w:rPr>
              <w:t xml:space="preserve"> </w:t>
            </w:r>
            <w:r w:rsidRPr="0040245F">
              <w:rPr>
                <w:rFonts w:ascii="DFKai-SB" w:eastAsia="DFKai-SB" w:hAnsi="DFKai-SB" w:hint="eastAsia"/>
                <w:sz w:val="22"/>
                <w:szCs w:val="22"/>
                <w:lang w:eastAsia="zh-TW"/>
              </w:rPr>
              <w:t>________________________</w:t>
            </w:r>
          </w:p>
        </w:tc>
        <w:tc>
          <w:tcPr>
            <w:tcW w:w="2155" w:type="dxa"/>
            <w:vAlign w:val="center"/>
          </w:tcPr>
          <w:p w14:paraId="2FBE3214" w14:textId="60F9205B" w:rsidR="009A78F2" w:rsidRPr="0040245F" w:rsidRDefault="009A78F2" w:rsidP="00C45BB7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>________________</w:t>
            </w:r>
          </w:p>
        </w:tc>
      </w:tr>
      <w:tr w:rsidR="00C45BB7" w:rsidRPr="0040245F" w14:paraId="223AEF4D" w14:textId="77777777" w:rsidTr="002C36CD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667"/>
        </w:trPr>
        <w:tc>
          <w:tcPr>
            <w:tcW w:w="7195" w:type="dxa"/>
            <w:gridSpan w:val="2"/>
            <w:vAlign w:val="center"/>
          </w:tcPr>
          <w:p w14:paraId="08414BE6" w14:textId="542B8A2F" w:rsidR="00C45BB7" w:rsidRPr="0040245F" w:rsidRDefault="00C45BB7" w:rsidP="00C45BB7">
            <w:pPr>
              <w:adjustRightInd w:val="0"/>
              <w:snapToGrid w:val="0"/>
              <w:jc w:val="right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總計：</w:t>
            </w:r>
          </w:p>
        </w:tc>
        <w:tc>
          <w:tcPr>
            <w:tcW w:w="2155" w:type="dxa"/>
            <w:vAlign w:val="center"/>
          </w:tcPr>
          <w:p w14:paraId="4C097784" w14:textId="190D9142" w:rsidR="00C45BB7" w:rsidRPr="0040245F" w:rsidRDefault="00C45BB7" w:rsidP="00C45BB7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lang w:eastAsia="zh-TW"/>
              </w:rPr>
              <w:t>________________</w:t>
            </w:r>
          </w:p>
        </w:tc>
      </w:tr>
      <w:bookmarkEnd w:id="2"/>
    </w:tbl>
    <w:p w14:paraId="3AEB555D" w14:textId="3202E8EE" w:rsidR="000B7C41" w:rsidRDefault="000B7C41" w:rsidP="002B3EFE">
      <w:pPr>
        <w:adjustRightInd w:val="0"/>
        <w:snapToGrid w:val="0"/>
        <w:rPr>
          <w:rFonts w:ascii="DFKai-SB" w:eastAsia="DFKai-SB" w:hAnsi="DFKai-SB"/>
          <w:lang w:eastAsia="zh-TW"/>
        </w:rPr>
      </w:pPr>
    </w:p>
    <w:p w14:paraId="34AECC4D" w14:textId="77777777" w:rsidR="000B7C41" w:rsidRDefault="000B7C41">
      <w:pPr>
        <w:rPr>
          <w:rFonts w:ascii="DFKai-SB" w:eastAsia="DFKai-SB" w:hAnsi="DFKai-SB"/>
          <w:lang w:eastAsia="zh-TW"/>
        </w:rPr>
      </w:pPr>
      <w:r>
        <w:rPr>
          <w:rFonts w:ascii="DFKai-SB" w:eastAsia="DFKai-SB" w:hAnsi="DFKai-SB"/>
          <w:lang w:eastAsia="zh-TW"/>
        </w:rPr>
        <w:br w:type="page"/>
      </w:r>
    </w:p>
    <w:p w14:paraId="1595E1C4" w14:textId="77777777" w:rsidR="00203CEA" w:rsidRPr="0040245F" w:rsidRDefault="00203CEA" w:rsidP="002B3EFE">
      <w:pPr>
        <w:adjustRightInd w:val="0"/>
        <w:snapToGrid w:val="0"/>
        <w:rPr>
          <w:rFonts w:ascii="DFKai-SB" w:eastAsia="DFKai-SB" w:hAnsi="DFKai-SB"/>
          <w:lang w:eastAsia="zh-TW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CA3060" w:rsidRPr="0040245F" w14:paraId="46FB4B36" w14:textId="77777777" w:rsidTr="00EF25B6">
        <w:trPr>
          <w:trHeight w:val="530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0F2A046" w14:textId="2AB9D004" w:rsidR="00CA3060" w:rsidRPr="0040245F" w:rsidRDefault="00CA3060" w:rsidP="00CA3060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第</w:t>
            </w:r>
            <w:r w:rsidRPr="0040245F">
              <w:rPr>
                <w:rFonts w:ascii="DFKai-SB" w:eastAsia="DFKai-SB" w:hAnsi="DFKai-SB" w:hint="eastAsia"/>
                <w:b/>
                <w:lang w:eastAsia="zh-HK"/>
              </w:rPr>
              <w:t>四</w:t>
            </w: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部分</w:t>
            </w:r>
            <w:r w:rsidRPr="0040245F">
              <w:rPr>
                <w:rFonts w:ascii="DFKai-SB" w:eastAsia="DFKai-SB" w:hAnsi="DFKai-SB"/>
                <w:b/>
                <w:lang w:eastAsia="zh-TW"/>
              </w:rPr>
              <w:t xml:space="preserve"> –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 xml:space="preserve"> </w:t>
            </w:r>
            <w:r w:rsidR="0040245F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資助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細則</w:t>
            </w:r>
          </w:p>
        </w:tc>
      </w:tr>
      <w:tr w:rsidR="00CA3060" w:rsidRPr="0040245F" w14:paraId="0AC45EE6" w14:textId="77777777" w:rsidTr="00EF25B6">
        <w:trPr>
          <w:trHeight w:val="1700"/>
        </w:trPr>
        <w:tc>
          <w:tcPr>
            <w:tcW w:w="9350" w:type="dxa"/>
            <w:tcBorders>
              <w:top w:val="nil"/>
            </w:tcBorders>
            <w:vAlign w:val="center"/>
          </w:tcPr>
          <w:p w14:paraId="5F5C148F" w14:textId="77777777" w:rsidR="000B7C41" w:rsidRPr="000B7C41" w:rsidRDefault="000B7C41" w:rsidP="000B7C41">
            <w:pPr>
              <w:pStyle w:val="ListParagraph"/>
              <w:adjustRightInd w:val="0"/>
              <w:snapToGrid w:val="0"/>
              <w:rPr>
                <w:rFonts w:ascii="DFKai-SB" w:eastAsia="DFKai-SB" w:hAnsi="DFKai-SB"/>
                <w:color w:val="000000" w:themeColor="text1"/>
                <w:lang w:eastAsia="zh-TW"/>
              </w:rPr>
            </w:pPr>
          </w:p>
          <w:p w14:paraId="5E470D73" w14:textId="6CAA611A" w:rsidR="00ED5FD3" w:rsidRPr="000B7C41" w:rsidRDefault="00746068" w:rsidP="00ED5FD3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rPr>
                <w:rFonts w:ascii="DFKai-SB" w:eastAsia="DFKai-SB" w:hAnsi="DFKai-SB"/>
                <w:color w:val="000000" w:themeColor="text1"/>
                <w:lang w:eastAsia="zh-TW"/>
              </w:rPr>
            </w:pPr>
            <w:r w:rsidRPr="000B7C41">
              <w:rPr>
                <w:rFonts w:ascii="DFKai-SB" w:eastAsia="DFKai-SB" w:hAnsi="DFKai-SB" w:hint="eastAsia"/>
                <w:color w:val="000000" w:themeColor="text1"/>
                <w:lang w:eastAsia="zh-TW"/>
              </w:rPr>
              <w:t>如申請人於申請截止日期後三個月內，沒有收到申請獲得審批的信息，即代表其項目不獲資助。</w:t>
            </w:r>
          </w:p>
          <w:p w14:paraId="66DBE59E" w14:textId="231A3A88" w:rsidR="00ED5FD3" w:rsidRPr="000B7C41" w:rsidRDefault="00746068" w:rsidP="00ED5FD3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rPr>
                <w:rFonts w:ascii="DFKai-SB" w:eastAsia="DFKai-SB" w:hAnsi="DFKai-SB"/>
                <w:color w:val="000000" w:themeColor="text1"/>
                <w:lang w:eastAsia="zh-TW"/>
              </w:rPr>
            </w:pPr>
            <w:r w:rsidRPr="000B7C41">
              <w:rPr>
                <w:rFonts w:ascii="DFKai-SB" w:eastAsia="DFKai-SB" w:hAnsi="DFKai-SB" w:hint="eastAsia"/>
                <w:color w:val="000000" w:themeColor="text1"/>
                <w:lang w:eastAsia="zh-TW"/>
              </w:rPr>
              <w:t>受資助者一經接受資助，未經高研院書面同意，不應更改申請時承諾的出版平台，否則將被視作違反資助條件。</w:t>
            </w:r>
          </w:p>
          <w:p w14:paraId="56E76BA2" w14:textId="77777777" w:rsidR="00CA3060" w:rsidRPr="000B7C41" w:rsidRDefault="00746068" w:rsidP="00746068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rPr>
                <w:rFonts w:ascii="DFKai-SB" w:eastAsia="DFKai-SB" w:hAnsi="DFKai-SB"/>
                <w:color w:val="000000" w:themeColor="text1"/>
                <w:lang w:eastAsia="zh-TW"/>
              </w:rPr>
            </w:pPr>
            <w:r w:rsidRPr="000B7C41">
              <w:rPr>
                <w:rFonts w:ascii="DFKai-SB" w:eastAsia="DFKai-SB" w:hAnsi="DFKai-SB" w:hint="eastAsia"/>
                <w:color w:val="000000" w:themeColor="text1"/>
                <w:lang w:eastAsia="zh-HK"/>
              </w:rPr>
              <w:t>高研院將保留最終解</w:t>
            </w:r>
            <w:r w:rsidRPr="000B7C41">
              <w:rPr>
                <w:rFonts w:ascii="DFKai-SB" w:eastAsia="DFKai-SB" w:hAnsi="DFKai-SB" w:hint="eastAsia"/>
                <w:color w:val="000000" w:themeColor="text1"/>
                <w:lang w:eastAsia="zh-TW"/>
              </w:rPr>
              <w:t>釋</w:t>
            </w:r>
            <w:r w:rsidRPr="000B7C41">
              <w:rPr>
                <w:rFonts w:ascii="DFKai-SB" w:eastAsia="DFKai-SB" w:hAnsi="DFKai-SB" w:hint="eastAsia"/>
                <w:color w:val="000000" w:themeColor="text1"/>
                <w:lang w:eastAsia="zh-HK"/>
              </w:rPr>
              <w:t>及決定權。</w:t>
            </w:r>
          </w:p>
          <w:p w14:paraId="0A4EC410" w14:textId="6A8DA45D" w:rsidR="000B7C41" w:rsidRPr="0040245F" w:rsidRDefault="000B7C41" w:rsidP="000B7C41">
            <w:pPr>
              <w:pStyle w:val="ListParagraph"/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</w:tc>
      </w:tr>
    </w:tbl>
    <w:p w14:paraId="3B3F8867" w14:textId="77777777" w:rsidR="00C45BB7" w:rsidRPr="0040245F" w:rsidRDefault="00C45BB7" w:rsidP="002B3EFE">
      <w:pPr>
        <w:adjustRightInd w:val="0"/>
        <w:snapToGrid w:val="0"/>
        <w:rPr>
          <w:rFonts w:ascii="DFKai-SB" w:eastAsia="DFKai-SB" w:hAnsi="DFKai-SB"/>
          <w:lang w:eastAsia="zh-TW"/>
        </w:rPr>
      </w:pPr>
    </w:p>
    <w:p w14:paraId="59818AB1" w14:textId="73B573C8" w:rsidR="00203CEA" w:rsidRPr="0040245F" w:rsidRDefault="000462A9" w:rsidP="002B3EFE">
      <w:pPr>
        <w:adjustRightInd w:val="0"/>
        <w:snapToGrid w:val="0"/>
        <w:rPr>
          <w:rFonts w:ascii="DFKai-SB" w:eastAsia="DFKai-SB" w:hAnsi="DFKai-SB"/>
          <w:lang w:eastAsia="zh-HK"/>
        </w:rPr>
      </w:pPr>
      <w:sdt>
        <w:sdtPr>
          <w:rPr>
            <w:rFonts w:ascii="DFKai-SB" w:eastAsia="DFKai-SB" w:hAnsi="DFKai-SB" w:hint="eastAsia"/>
            <w:lang w:eastAsia="zh-TW"/>
          </w:rPr>
          <w:id w:val="1453135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1C6" w:rsidRPr="0040245F">
            <w:rPr>
              <w:rFonts w:ascii="Segoe UI Symbol" w:eastAsia="DFKai-SB" w:hAnsi="Segoe UI Symbol" w:cs="Segoe UI Symbol"/>
              <w:lang w:eastAsia="zh-TW"/>
            </w:rPr>
            <w:t>☐</w:t>
          </w:r>
        </w:sdtContent>
      </w:sdt>
      <w:r w:rsidR="008F71C6" w:rsidRPr="0040245F">
        <w:rPr>
          <w:rFonts w:ascii="DFKai-SB" w:eastAsia="DFKai-SB" w:hAnsi="DFKai-SB"/>
          <w:lang w:eastAsia="zh-TW"/>
        </w:rPr>
        <w:t xml:space="preserve"> </w:t>
      </w:r>
      <w:r w:rsidR="00CA3060" w:rsidRPr="0040245F">
        <w:rPr>
          <w:rFonts w:ascii="DFKai-SB" w:eastAsia="DFKai-SB" w:hAnsi="DFKai-SB" w:hint="eastAsia"/>
          <w:lang w:eastAsia="zh-TW"/>
        </w:rPr>
        <w:t>本人已閱讀及同意遵守上述細則，</w:t>
      </w:r>
      <w:r w:rsidR="009F3972" w:rsidRPr="0040245F">
        <w:rPr>
          <w:rFonts w:ascii="DFKai-SB" w:eastAsia="DFKai-SB" w:hAnsi="DFKai-SB" w:hint="eastAsia"/>
          <w:lang w:eastAsia="zh-TW"/>
        </w:rPr>
        <w:t>並同意接受該細則</w:t>
      </w:r>
      <w:r w:rsidR="009F3972" w:rsidRPr="0040245F">
        <w:rPr>
          <w:rFonts w:ascii="DFKai-SB" w:eastAsia="DFKai-SB" w:hAnsi="DFKai-SB" w:hint="eastAsia"/>
          <w:lang w:eastAsia="zh-HK"/>
        </w:rPr>
        <w:t>之</w:t>
      </w:r>
      <w:r w:rsidR="009F3972" w:rsidRPr="0040245F">
        <w:rPr>
          <w:rFonts w:ascii="DFKai-SB" w:eastAsia="DFKai-SB" w:hAnsi="DFKai-SB" w:hint="eastAsia"/>
          <w:lang w:eastAsia="zh-TW"/>
        </w:rPr>
        <w:t>約束</w:t>
      </w:r>
      <w:r w:rsidR="009F3972" w:rsidRPr="0040245F">
        <w:rPr>
          <w:rFonts w:ascii="DFKai-SB" w:eastAsia="DFKai-SB" w:hAnsi="DFKai-SB" w:hint="eastAsia"/>
          <w:lang w:eastAsia="zh-HK"/>
        </w:rPr>
        <w:t>。</w:t>
      </w:r>
    </w:p>
    <w:p w14:paraId="5560E8FB" w14:textId="22207A97" w:rsidR="009F3972" w:rsidRPr="0040245F" w:rsidRDefault="009F3972" w:rsidP="002B3EFE">
      <w:pPr>
        <w:adjustRightInd w:val="0"/>
        <w:snapToGrid w:val="0"/>
        <w:rPr>
          <w:rFonts w:ascii="DFKai-SB" w:eastAsia="DFKai-SB" w:hAnsi="DFKai-SB"/>
          <w:lang w:eastAsia="zh-HK"/>
        </w:rPr>
      </w:pPr>
    </w:p>
    <w:p w14:paraId="56C86E3C" w14:textId="5ED15A5A" w:rsidR="009F3972" w:rsidRPr="0040245F" w:rsidRDefault="009F3972" w:rsidP="002B3EFE">
      <w:pPr>
        <w:adjustRightInd w:val="0"/>
        <w:snapToGrid w:val="0"/>
        <w:rPr>
          <w:rFonts w:ascii="DFKai-SB" w:eastAsia="DFKai-SB" w:hAnsi="DFKai-SB"/>
          <w:lang w:eastAsia="zh-HK"/>
        </w:rPr>
      </w:pPr>
    </w:p>
    <w:p w14:paraId="3AA93AE7" w14:textId="77777777" w:rsidR="009F3972" w:rsidRPr="0040245F" w:rsidRDefault="009F3972" w:rsidP="002B3EFE">
      <w:pPr>
        <w:adjustRightInd w:val="0"/>
        <w:snapToGrid w:val="0"/>
        <w:rPr>
          <w:rFonts w:ascii="DFKai-SB" w:eastAsia="DFKai-SB" w:hAnsi="DFKai-SB"/>
          <w:lang w:eastAsia="zh-HK"/>
        </w:rPr>
      </w:pPr>
    </w:p>
    <w:p w14:paraId="73D795CF" w14:textId="7127163B" w:rsidR="001A539D" w:rsidRPr="0040245F" w:rsidRDefault="000C66BE" w:rsidP="002B3EFE">
      <w:pPr>
        <w:adjustRightInd w:val="0"/>
        <w:snapToGrid w:val="0"/>
        <w:rPr>
          <w:rFonts w:ascii="DFKai-SB" w:eastAsia="DFKai-SB" w:hAnsi="DFKai-SB"/>
          <w:lang w:eastAsia="zh-TW"/>
        </w:rPr>
      </w:pPr>
      <w:r w:rsidRPr="0040245F">
        <w:rPr>
          <w:rFonts w:ascii="DFKai-SB" w:eastAsia="DFKai-SB" w:hAnsi="DFKai-SB" w:hint="eastAsia"/>
          <w:lang w:eastAsia="zh-TW"/>
        </w:rPr>
        <w:t>校內學人簽署：</w:t>
      </w:r>
      <w:r w:rsidRPr="0040245F">
        <w:rPr>
          <w:rFonts w:ascii="DFKai-SB" w:eastAsia="DFKai-SB" w:hAnsi="DFKai-SB"/>
          <w:lang w:eastAsia="zh-TW"/>
        </w:rPr>
        <w:t xml:space="preserve">_______________________________ </w:t>
      </w:r>
      <w:r w:rsidRPr="0040245F">
        <w:rPr>
          <w:rFonts w:ascii="DFKai-SB" w:eastAsia="DFKai-SB" w:hAnsi="DFKai-SB" w:hint="eastAsia"/>
          <w:lang w:eastAsia="zh-TW"/>
        </w:rPr>
        <w:t>日期：</w:t>
      </w:r>
      <w:r w:rsidRPr="0040245F">
        <w:rPr>
          <w:rFonts w:ascii="DFKai-SB" w:eastAsia="DFKai-SB" w:hAnsi="DFKai-SB"/>
          <w:lang w:eastAsia="zh-TW"/>
        </w:rPr>
        <w:t>__________________________</w:t>
      </w:r>
    </w:p>
    <w:p w14:paraId="27268A78" w14:textId="30E077A5" w:rsidR="000B7C41" w:rsidRDefault="000B7C41">
      <w:pPr>
        <w:rPr>
          <w:rFonts w:ascii="DFKai-SB" w:eastAsia="DFKai-SB" w:hAnsi="DFKai-SB"/>
          <w:lang w:eastAsia="zh-TW"/>
        </w:rPr>
      </w:pPr>
      <w:r>
        <w:rPr>
          <w:rFonts w:ascii="DFKai-SB" w:eastAsia="DFKai-SB" w:hAnsi="DFKai-SB"/>
          <w:lang w:eastAsia="zh-TW"/>
        </w:rPr>
        <w:br w:type="page"/>
      </w:r>
    </w:p>
    <w:p w14:paraId="2E5ACE55" w14:textId="77777777" w:rsidR="0022271C" w:rsidRPr="0040245F" w:rsidRDefault="0022271C" w:rsidP="002B3EFE">
      <w:pPr>
        <w:adjustRightInd w:val="0"/>
        <w:snapToGrid w:val="0"/>
        <w:rPr>
          <w:rFonts w:ascii="DFKai-SB" w:eastAsia="DFKai-SB" w:hAnsi="DFKai-SB"/>
          <w:lang w:eastAsia="zh-TW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F3709D" w:rsidRPr="0040245F" w14:paraId="20EFC349" w14:textId="77777777" w:rsidTr="00F204CF">
        <w:trPr>
          <w:trHeight w:val="485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0B99A8DC" w14:textId="038CD677" w:rsidR="00616513" w:rsidRPr="0040245F" w:rsidRDefault="000C66BE" w:rsidP="00E75501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第</w:t>
            </w:r>
            <w:r w:rsidR="009F3972" w:rsidRPr="0040245F">
              <w:rPr>
                <w:rFonts w:ascii="DFKai-SB" w:eastAsia="DFKai-SB" w:hAnsi="DFKai-SB" w:hint="eastAsia"/>
                <w:b/>
                <w:lang w:eastAsia="zh-HK"/>
              </w:rPr>
              <w:t>五</w:t>
            </w: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部分</w:t>
            </w:r>
            <w:r w:rsidRPr="0040245F">
              <w:rPr>
                <w:rFonts w:ascii="DFKai-SB" w:eastAsia="DFKai-SB" w:hAnsi="DFKai-SB"/>
                <w:b/>
                <w:lang w:eastAsia="zh-TW"/>
              </w:rPr>
              <w:t xml:space="preserve"> – </w:t>
            </w: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如</w:t>
            </w: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需要學系及學院同意</w:t>
            </w:r>
          </w:p>
        </w:tc>
      </w:tr>
      <w:tr w:rsidR="00F3709D" w:rsidRPr="0040245F" w14:paraId="0E2B8DF4" w14:textId="77777777" w:rsidTr="0029609E">
        <w:trPr>
          <w:trHeight w:val="1205"/>
        </w:trPr>
        <w:tc>
          <w:tcPr>
            <w:tcW w:w="9350" w:type="dxa"/>
            <w:shd w:val="clear" w:color="auto" w:fill="auto"/>
            <w:vAlign w:val="center"/>
          </w:tcPr>
          <w:p w14:paraId="2D075A9A" w14:textId="6ACEDE15" w:rsidR="00616513" w:rsidRPr="0040245F" w:rsidRDefault="000C66BE" w:rsidP="00E7550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沒有學術年假的申請人，須先徵得學系和學院同意，若需學系及學院同意者，則另需取得系主任及院長在第二部分簽署。申請獲批准後，本校教師與所屬學院及高研院簽訂三方協議。協議履行完畢後，研究成果歸屬於所在學院。</w:t>
            </w:r>
          </w:p>
        </w:tc>
      </w:tr>
      <w:tr w:rsidR="00F3709D" w:rsidRPr="0040245F" w14:paraId="3827927F" w14:textId="77777777" w:rsidTr="00C45BB7">
        <w:trPr>
          <w:trHeight w:val="3320"/>
        </w:trPr>
        <w:tc>
          <w:tcPr>
            <w:tcW w:w="9350" w:type="dxa"/>
            <w:shd w:val="clear" w:color="auto" w:fill="auto"/>
            <w:vAlign w:val="center"/>
          </w:tcPr>
          <w:p w14:paraId="5CD43983" w14:textId="0C310F45" w:rsidR="00616513" w:rsidRPr="0040245F" w:rsidRDefault="000C66BE" w:rsidP="00AF3981">
            <w:pPr>
              <w:pStyle w:val="ListParagraph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學系系主任審批結果：</w:t>
            </w:r>
            <w:r w:rsidR="00616513"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 xml:space="preserve"> </w:t>
            </w:r>
          </w:p>
          <w:p w14:paraId="218DC246" w14:textId="4D0C3E9D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高研院</w:t>
            </w: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卓越出版駐院學人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申請人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___________________ 的上列申請，經審閱，本學系决定</w:t>
            </w:r>
            <w:r w:rsidR="00616513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 w:hint="eastAsia"/>
                <w:lang w:eastAsia="zh-TW"/>
              </w:rPr>
              <w:t>批准</w:t>
            </w:r>
            <w:r w:rsidRPr="0040245F">
              <w:rPr>
                <w:rFonts w:ascii="DFKai-SB" w:eastAsia="DFKai-SB" w:hAnsi="DFKai-SB"/>
                <w:lang w:eastAsia="zh-TW"/>
              </w:rPr>
              <w:t>/</w:t>
            </w:r>
            <w:r w:rsidR="00616513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 w:hint="eastAsia"/>
                <w:lang w:eastAsia="zh-TW"/>
              </w:rPr>
              <w:t>不批准其申請。</w:t>
            </w:r>
          </w:p>
          <w:p w14:paraId="23B06788" w14:textId="41808D25" w:rsidR="00616513" w:rsidRPr="0040245F" w:rsidRDefault="00616513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7709B570" w14:textId="4454B113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若批准的話，有以下的條件</w:t>
            </w:r>
            <w:r w:rsidRPr="0040245F">
              <w:rPr>
                <w:rFonts w:ascii="DFKai-SB" w:eastAsia="DFKai-SB" w:hAnsi="DFKai-SB"/>
                <w:lang w:eastAsia="zh-TW"/>
              </w:rPr>
              <w:t>/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限制：</w:t>
            </w:r>
          </w:p>
          <w:p w14:paraId="1B736245" w14:textId="7E5E45BF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16D55CF0" w14:textId="77777777" w:rsidR="00203CEA" w:rsidRPr="0040245F" w:rsidRDefault="00203CEA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4F500ED5" w14:textId="77777777" w:rsidR="00616513" w:rsidRPr="0040245F" w:rsidRDefault="00616513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573C1CBE" w14:textId="691CC6FC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學系系主任簽署：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___________________________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日期：</w:t>
            </w:r>
            <w:r w:rsidRPr="0040245F">
              <w:rPr>
                <w:rFonts w:ascii="DFKai-SB" w:eastAsia="DFKai-SB" w:hAnsi="DFKai-SB"/>
                <w:lang w:eastAsia="zh-TW"/>
              </w:rPr>
              <w:t>_______________________</w:t>
            </w:r>
            <w:r w:rsidR="009F508A" w:rsidRPr="0040245F">
              <w:rPr>
                <w:rFonts w:ascii="DFKai-SB" w:eastAsia="DFKai-SB" w:hAnsi="DFKai-SB" w:hint="eastAsia"/>
                <w:lang w:eastAsia="zh-TW"/>
              </w:rPr>
              <w:t>__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</w:t>
            </w:r>
          </w:p>
        </w:tc>
      </w:tr>
      <w:tr w:rsidR="00F3709D" w:rsidRPr="0040245F" w14:paraId="50E89930" w14:textId="77777777" w:rsidTr="00763075">
        <w:trPr>
          <w:trHeight w:val="3311"/>
        </w:trPr>
        <w:tc>
          <w:tcPr>
            <w:tcW w:w="9350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13C3FF" w14:textId="4AD18847" w:rsidR="00616513" w:rsidRPr="0040245F" w:rsidRDefault="000C66BE" w:rsidP="00AF3981">
            <w:pPr>
              <w:pStyle w:val="ListParagraph"/>
              <w:numPr>
                <w:ilvl w:val="0"/>
                <w:numId w:val="7"/>
              </w:numPr>
              <w:adjustRightInd w:val="0"/>
              <w:snapToGrid w:val="0"/>
              <w:ind w:left="330" w:hanging="270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學院院長審批結果：</w:t>
            </w:r>
          </w:p>
          <w:p w14:paraId="221CD902" w14:textId="69CAED64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高研院</w:t>
            </w:r>
            <w:r w:rsidRPr="0040245F">
              <w:rPr>
                <w:rFonts w:ascii="DFKai-SB" w:eastAsia="DFKai-SB" w:hAnsi="DFKai-SB" w:hint="eastAsia"/>
                <w:b/>
                <w:lang w:eastAsia="zh-TW"/>
              </w:rPr>
              <w:t>卓越出版駐院學人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申請人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 ___________________ 的上列申請，經審閱，本學系决定</w:t>
            </w:r>
            <w:r w:rsidR="00616513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 w:hint="eastAsia"/>
                <w:lang w:eastAsia="zh-TW"/>
              </w:rPr>
              <w:t>批准</w:t>
            </w:r>
            <w:r w:rsidRPr="0040245F">
              <w:rPr>
                <w:rFonts w:ascii="DFKai-SB" w:eastAsia="DFKai-SB" w:hAnsi="DFKai-SB"/>
                <w:lang w:eastAsia="zh-TW"/>
              </w:rPr>
              <w:t>/</w:t>
            </w:r>
            <w:r w:rsidR="00616513" w:rsidRPr="0040245F">
              <w:rPr>
                <w:rFonts w:ascii="DFKai-SB" w:eastAsia="DFKai-SB" w:hAnsi="DFKai-SB" w:hint="eastAsia"/>
              </w:rPr>
              <w:sym w:font="Wingdings" w:char="F0A8"/>
            </w:r>
            <w:r w:rsidRPr="0040245F">
              <w:rPr>
                <w:rFonts w:ascii="DFKai-SB" w:eastAsia="DFKai-SB" w:hAnsi="DFKai-SB" w:hint="eastAsia"/>
                <w:lang w:eastAsia="zh-TW"/>
              </w:rPr>
              <w:t>不批准其申請。</w:t>
            </w:r>
          </w:p>
          <w:p w14:paraId="47BDE2FD" w14:textId="77777777" w:rsidR="00616513" w:rsidRPr="0040245F" w:rsidRDefault="00616513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5AB9E5C4" w14:textId="33D4ECE5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若批准的話，有以下的條件</w:t>
            </w:r>
            <w:r w:rsidRPr="0040245F">
              <w:rPr>
                <w:rFonts w:ascii="DFKai-SB" w:eastAsia="DFKai-SB" w:hAnsi="DFKai-SB"/>
                <w:lang w:eastAsia="zh-TW"/>
              </w:rPr>
              <w:t>/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限制：</w:t>
            </w:r>
          </w:p>
          <w:p w14:paraId="158536E6" w14:textId="72949FBE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/>
                <w:b/>
                <w:bCs/>
                <w:lang w:eastAsia="zh-TW"/>
              </w:rPr>
              <w:t>______________________________________________________________________________________________________________________________________________________</w:t>
            </w:r>
          </w:p>
          <w:p w14:paraId="7E0A3361" w14:textId="77777777" w:rsidR="00203CEA" w:rsidRPr="0040245F" w:rsidRDefault="00203CEA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2C5DBB32" w14:textId="77777777" w:rsidR="006C539C" w:rsidRPr="0040245F" w:rsidRDefault="006C539C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</w:p>
          <w:p w14:paraId="707B9AA5" w14:textId="054F048E" w:rsidR="00616513" w:rsidRPr="0040245F" w:rsidRDefault="000C66BE" w:rsidP="00AF3981">
            <w:pPr>
              <w:adjustRightInd w:val="0"/>
              <w:snapToGrid w:val="0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學院院長簽署：</w:t>
            </w:r>
            <w:r w:rsidRPr="0040245F">
              <w:rPr>
                <w:rFonts w:ascii="DFKai-SB" w:eastAsia="DFKai-SB" w:hAnsi="DFKai-SB"/>
                <w:lang w:eastAsia="zh-TW"/>
              </w:rPr>
              <w:t xml:space="preserve">______________________________ 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日期：</w:t>
            </w:r>
            <w:r w:rsidRPr="0040245F">
              <w:rPr>
                <w:rFonts w:ascii="DFKai-SB" w:eastAsia="DFKai-SB" w:hAnsi="DFKai-SB"/>
                <w:lang w:eastAsia="zh-TW"/>
              </w:rPr>
              <w:t>_______________________</w:t>
            </w:r>
            <w:r w:rsidR="009F508A" w:rsidRPr="0040245F">
              <w:rPr>
                <w:rFonts w:ascii="DFKai-SB" w:eastAsia="DFKai-SB" w:hAnsi="DFKai-SB" w:hint="eastAsia"/>
                <w:lang w:eastAsia="zh-TW"/>
              </w:rPr>
              <w:t>__</w:t>
            </w:r>
            <w:r w:rsidR="00885CC4" w:rsidRPr="0040245F">
              <w:rPr>
                <w:rFonts w:ascii="DFKai-SB" w:eastAsia="DFKai-SB" w:hAnsi="DFKai-SB"/>
                <w:lang w:eastAsia="zh-TW"/>
              </w:rPr>
              <w:t xml:space="preserve"> </w:t>
            </w:r>
          </w:p>
        </w:tc>
      </w:tr>
    </w:tbl>
    <w:p w14:paraId="79A33B17" w14:textId="29CABC76" w:rsidR="0029609E" w:rsidRPr="0040245F" w:rsidRDefault="0029609E" w:rsidP="00A60C96">
      <w:pPr>
        <w:adjustRightInd w:val="0"/>
        <w:snapToGrid w:val="0"/>
        <w:rPr>
          <w:rFonts w:ascii="DFKai-SB" w:eastAsia="DFKai-SB" w:hAnsi="DFKai-SB"/>
          <w:sz w:val="10"/>
          <w:szCs w:val="10"/>
          <w:lang w:eastAsia="zh-TW"/>
        </w:rPr>
      </w:pPr>
    </w:p>
    <w:p w14:paraId="61ACBB4E" w14:textId="3A9A8145" w:rsidR="00C45BB7" w:rsidRPr="0040245F" w:rsidRDefault="00C45BB7" w:rsidP="00A60C96">
      <w:pPr>
        <w:adjustRightInd w:val="0"/>
        <w:snapToGrid w:val="0"/>
        <w:rPr>
          <w:rFonts w:ascii="DFKai-SB" w:eastAsia="DFKai-SB" w:hAnsi="DFKai-SB"/>
          <w:sz w:val="10"/>
          <w:szCs w:val="10"/>
          <w:lang w:eastAsia="zh-TW"/>
        </w:rPr>
      </w:pPr>
    </w:p>
    <w:p w14:paraId="545DF70D" w14:textId="33DB9666" w:rsidR="00C45BB7" w:rsidRPr="0040245F" w:rsidRDefault="00C45BB7" w:rsidP="00A60C96">
      <w:pPr>
        <w:adjustRightInd w:val="0"/>
        <w:snapToGrid w:val="0"/>
        <w:rPr>
          <w:rFonts w:ascii="DFKai-SB" w:eastAsia="DFKai-SB" w:hAnsi="DFKai-SB"/>
          <w:sz w:val="10"/>
          <w:szCs w:val="10"/>
          <w:lang w:eastAsia="zh-TW"/>
        </w:rPr>
      </w:pPr>
    </w:p>
    <w:p w14:paraId="0A259762" w14:textId="5BE7C123" w:rsidR="000B7C41" w:rsidRDefault="000B7C41">
      <w:pPr>
        <w:rPr>
          <w:rFonts w:ascii="DFKai-SB" w:eastAsia="DFKai-SB" w:hAnsi="DFKai-SB"/>
          <w:sz w:val="10"/>
          <w:szCs w:val="10"/>
          <w:lang w:eastAsia="zh-TW"/>
        </w:rPr>
      </w:pPr>
      <w:r>
        <w:rPr>
          <w:rFonts w:ascii="DFKai-SB" w:eastAsia="DFKai-SB" w:hAnsi="DFKai-SB"/>
          <w:sz w:val="10"/>
          <w:szCs w:val="10"/>
          <w:lang w:eastAsia="zh-TW"/>
        </w:rPr>
        <w:br w:type="page"/>
      </w:r>
    </w:p>
    <w:p w14:paraId="64E93D6B" w14:textId="77777777" w:rsidR="00C45BB7" w:rsidRPr="0040245F" w:rsidRDefault="00C45BB7" w:rsidP="00A60C96">
      <w:pPr>
        <w:adjustRightInd w:val="0"/>
        <w:snapToGrid w:val="0"/>
        <w:rPr>
          <w:rFonts w:ascii="DFKai-SB" w:eastAsia="DFKai-SB" w:hAnsi="DFKai-SB"/>
          <w:sz w:val="10"/>
          <w:szCs w:val="10"/>
          <w:lang w:eastAsia="zh-TW"/>
        </w:rPr>
      </w:pPr>
    </w:p>
    <w:p w14:paraId="6415698F" w14:textId="247F7E53" w:rsidR="00C45BB7" w:rsidRPr="0040245F" w:rsidRDefault="00C45BB7" w:rsidP="00A60C96">
      <w:pPr>
        <w:adjustRightInd w:val="0"/>
        <w:snapToGrid w:val="0"/>
        <w:rPr>
          <w:rFonts w:ascii="DFKai-SB" w:eastAsia="DFKai-SB" w:hAnsi="DFKai-SB"/>
          <w:sz w:val="10"/>
          <w:szCs w:val="10"/>
          <w:lang w:eastAsia="zh-TW"/>
        </w:rPr>
      </w:pPr>
    </w:p>
    <w:p w14:paraId="4A1DF4CB" w14:textId="77777777" w:rsidR="00C45BB7" w:rsidRPr="0040245F" w:rsidRDefault="00C45BB7" w:rsidP="00A60C96">
      <w:pPr>
        <w:adjustRightInd w:val="0"/>
        <w:snapToGrid w:val="0"/>
        <w:rPr>
          <w:rFonts w:ascii="DFKai-SB" w:eastAsia="DFKai-SB" w:hAnsi="DFKai-SB"/>
          <w:sz w:val="10"/>
          <w:szCs w:val="10"/>
          <w:lang w:eastAsia="zh-TW"/>
        </w:rPr>
      </w:pPr>
    </w:p>
    <w:tbl>
      <w:tblPr>
        <w:tblStyle w:val="TableGrid"/>
        <w:tblW w:w="0" w:type="auto"/>
        <w:tblBorders>
          <w:top w:val="double" w:sz="4" w:space="0" w:color="A6A6A6" w:themeColor="background1" w:themeShade="A6"/>
          <w:left w:val="double" w:sz="4" w:space="0" w:color="A6A6A6" w:themeColor="background1" w:themeShade="A6"/>
          <w:bottom w:val="double" w:sz="4" w:space="0" w:color="A6A6A6" w:themeColor="background1" w:themeShade="A6"/>
          <w:right w:val="double" w:sz="4" w:space="0" w:color="A6A6A6" w:themeColor="background1" w:themeShade="A6"/>
          <w:insideH w:val="double" w:sz="4" w:space="0" w:color="A6A6A6" w:themeColor="background1" w:themeShade="A6"/>
          <w:insideV w:val="doub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332"/>
        <w:gridCol w:w="2333"/>
        <w:gridCol w:w="2332"/>
        <w:gridCol w:w="2333"/>
      </w:tblGrid>
      <w:tr w:rsidR="00F3709D" w:rsidRPr="0040245F" w14:paraId="30CEDE29" w14:textId="77777777" w:rsidTr="0029609E">
        <w:trPr>
          <w:trHeight w:val="690"/>
        </w:trPr>
        <w:tc>
          <w:tcPr>
            <w:tcW w:w="9330" w:type="dxa"/>
            <w:gridSpan w:val="4"/>
            <w:vAlign w:val="center"/>
          </w:tcPr>
          <w:p w14:paraId="6B29DF3F" w14:textId="77777777" w:rsidR="0029609E" w:rsidRPr="0040245F" w:rsidRDefault="0029609E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繳交申請文件記錄</w:t>
            </w:r>
          </w:p>
          <w:p w14:paraId="406654C5" w14:textId="77777777" w:rsidR="0029609E" w:rsidRPr="0040245F" w:rsidRDefault="0029609E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b/>
                <w:bCs/>
                <w:lang w:eastAsia="zh-TW"/>
              </w:rPr>
            </w:pPr>
            <w:r w:rsidRPr="0040245F">
              <w:rPr>
                <w:rFonts w:ascii="DFKai-SB" w:eastAsia="DFKai-SB" w:hAnsi="DFKai-SB" w:hint="eastAsia"/>
                <w:b/>
                <w:bCs/>
                <w:lang w:eastAsia="zh-TW"/>
              </w:rPr>
              <w:t>(如已繳交請在下列方框內打勾)</w:t>
            </w:r>
          </w:p>
        </w:tc>
      </w:tr>
      <w:tr w:rsidR="00F3709D" w:rsidRPr="0040245F" w14:paraId="3B0A61B9" w14:textId="77777777" w:rsidTr="00BE4A65">
        <w:trPr>
          <w:trHeight w:val="483"/>
        </w:trPr>
        <w:tc>
          <w:tcPr>
            <w:tcW w:w="2332" w:type="dxa"/>
            <w:vAlign w:val="center"/>
          </w:tcPr>
          <w:p w14:paraId="557B20EE" w14:textId="77777777" w:rsidR="009A78F2" w:rsidRPr="0040245F" w:rsidRDefault="009A78F2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出版合約或與編輯的通信副本</w:t>
            </w:r>
          </w:p>
        </w:tc>
        <w:tc>
          <w:tcPr>
            <w:tcW w:w="2333" w:type="dxa"/>
            <w:vAlign w:val="center"/>
          </w:tcPr>
          <w:p w14:paraId="0B2DA782" w14:textId="6424A3F3" w:rsidR="009A78F2" w:rsidRPr="0040245F" w:rsidRDefault="009A78F2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其他投稿階段附件</w:t>
            </w:r>
          </w:p>
        </w:tc>
        <w:tc>
          <w:tcPr>
            <w:tcW w:w="2332" w:type="dxa"/>
            <w:vAlign w:val="center"/>
          </w:tcPr>
          <w:p w14:paraId="052B36A0" w14:textId="7544F6EB" w:rsidR="009A78F2" w:rsidRPr="0040245F" w:rsidRDefault="00203CEA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代表著</w:t>
            </w:r>
            <w:r w:rsidR="00746068">
              <w:rPr>
                <w:rFonts w:ascii="DFKai-SB" w:eastAsia="DFKai-SB" w:hAnsi="DFKai-SB" w:hint="eastAsia"/>
                <w:lang w:eastAsia="zh-HK"/>
              </w:rPr>
              <w:t>作</w:t>
            </w:r>
            <w:r w:rsidRPr="0040245F">
              <w:rPr>
                <w:rFonts w:ascii="DFKai-SB" w:eastAsia="DFKai-SB" w:hAnsi="DFKai-SB" w:hint="eastAsia"/>
                <w:lang w:eastAsia="zh-TW"/>
              </w:rPr>
              <w:t>電子版附件</w:t>
            </w:r>
          </w:p>
        </w:tc>
        <w:tc>
          <w:tcPr>
            <w:tcW w:w="2333" w:type="dxa"/>
            <w:vAlign w:val="center"/>
          </w:tcPr>
          <w:p w14:paraId="0F6544BB" w14:textId="21C5E7D4" w:rsidR="009A78F2" w:rsidRPr="0040245F" w:rsidRDefault="00203CEA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  <w:lang w:eastAsia="zh-TW"/>
              </w:rPr>
              <w:t>詳細履歷</w:t>
            </w:r>
          </w:p>
        </w:tc>
      </w:tr>
      <w:tr w:rsidR="00F3709D" w:rsidRPr="0040245F" w14:paraId="70F74CF5" w14:textId="77777777" w:rsidTr="0017332B">
        <w:trPr>
          <w:trHeight w:val="375"/>
        </w:trPr>
        <w:tc>
          <w:tcPr>
            <w:tcW w:w="2332" w:type="dxa"/>
            <w:vAlign w:val="center"/>
          </w:tcPr>
          <w:p w14:paraId="32DB2872" w14:textId="77777777" w:rsidR="009A78F2" w:rsidRPr="0040245F" w:rsidRDefault="009A78F2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</w:p>
        </w:tc>
        <w:tc>
          <w:tcPr>
            <w:tcW w:w="2333" w:type="dxa"/>
            <w:vAlign w:val="center"/>
          </w:tcPr>
          <w:p w14:paraId="5368060F" w14:textId="433871DA" w:rsidR="009A78F2" w:rsidRPr="0040245F" w:rsidRDefault="00203CEA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</w:p>
        </w:tc>
        <w:tc>
          <w:tcPr>
            <w:tcW w:w="2332" w:type="dxa"/>
            <w:vAlign w:val="center"/>
          </w:tcPr>
          <w:p w14:paraId="2BA1FC56" w14:textId="77777777" w:rsidR="009A78F2" w:rsidRPr="0040245F" w:rsidRDefault="009A78F2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</w:p>
        </w:tc>
        <w:tc>
          <w:tcPr>
            <w:tcW w:w="2333" w:type="dxa"/>
            <w:vAlign w:val="center"/>
          </w:tcPr>
          <w:p w14:paraId="58BD4B1C" w14:textId="67749B8C" w:rsidR="009A78F2" w:rsidRPr="0040245F" w:rsidRDefault="00203CEA" w:rsidP="007951FA">
            <w:pPr>
              <w:adjustRightInd w:val="0"/>
              <w:snapToGrid w:val="0"/>
              <w:jc w:val="center"/>
              <w:rPr>
                <w:rFonts w:ascii="DFKai-SB" w:eastAsia="DFKai-SB" w:hAnsi="DFKai-SB"/>
                <w:lang w:eastAsia="zh-TW"/>
              </w:rPr>
            </w:pPr>
            <w:r w:rsidRPr="0040245F">
              <w:rPr>
                <w:rFonts w:ascii="DFKai-SB" w:eastAsia="DFKai-SB" w:hAnsi="DFKai-SB" w:hint="eastAsia"/>
              </w:rPr>
              <w:sym w:font="Wingdings" w:char="F0A8"/>
            </w:r>
          </w:p>
        </w:tc>
      </w:tr>
    </w:tbl>
    <w:p w14:paraId="23BC3D6E" w14:textId="77777777" w:rsidR="0029609E" w:rsidRPr="0040245F" w:rsidRDefault="0029609E" w:rsidP="0029609E">
      <w:pPr>
        <w:adjustRightInd w:val="0"/>
        <w:snapToGrid w:val="0"/>
        <w:rPr>
          <w:rFonts w:ascii="DFKai-SB" w:eastAsia="DFKai-SB" w:hAnsi="DFKai-SB"/>
          <w:lang w:eastAsia="zh-TW"/>
        </w:rPr>
      </w:pPr>
    </w:p>
    <w:sectPr w:rsidR="0029609E" w:rsidRPr="0040245F" w:rsidSect="00235BC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FECFA" w14:textId="77777777" w:rsidR="000462A9" w:rsidRDefault="000462A9" w:rsidP="008C0A33">
      <w:r>
        <w:separator/>
      </w:r>
    </w:p>
  </w:endnote>
  <w:endnote w:type="continuationSeparator" w:id="0">
    <w:p w14:paraId="7441F711" w14:textId="77777777" w:rsidR="000462A9" w:rsidRDefault="000462A9" w:rsidP="008C0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FKai-SB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0F316" w14:textId="48DC41C6" w:rsidR="008C0A33" w:rsidRPr="002F084A" w:rsidRDefault="00484B4A">
    <w:pPr>
      <w:pStyle w:val="Footer"/>
      <w:tabs>
        <w:tab w:val="clear" w:pos="4680"/>
        <w:tab w:val="clear" w:pos="9360"/>
      </w:tabs>
      <w:jc w:val="center"/>
      <w:rPr>
        <w:rFonts w:ascii="SimSun" w:eastAsia="SimSun" w:hAnsi="SimSun"/>
        <w:caps/>
        <w:noProof/>
        <w:color w:val="000000" w:themeColor="text1"/>
        <w:sz w:val="22"/>
        <w:szCs w:val="22"/>
      </w:rPr>
    </w:pPr>
    <w:r w:rsidRPr="002F084A">
      <w:rPr>
        <w:rFonts w:ascii="SimSun" w:eastAsia="SimSun" w:hAnsi="SimSun" w:hint="eastAsia"/>
        <w:caps/>
        <w:color w:val="000000" w:themeColor="text1"/>
        <w:sz w:val="22"/>
        <w:szCs w:val="22"/>
        <w:lang w:eastAsia="zh-HK"/>
      </w:rPr>
      <w:t>第</w: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begin"/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instrText xml:space="preserve"> PAGE   \* MERGEFORMAT </w:instrText>
    </w:r>
    <w:r w:rsidR="008C0A33" w:rsidRPr="002F084A">
      <w:rPr>
        <w:rFonts w:ascii="SimSun" w:eastAsia="SimSun" w:hAnsi="SimSun"/>
        <w:caps/>
        <w:color w:val="000000" w:themeColor="text1"/>
        <w:sz w:val="22"/>
        <w:szCs w:val="22"/>
      </w:rPr>
      <w:fldChar w:fldCharType="separate"/>
    </w:r>
    <w:r w:rsidR="00BF3232">
      <w:rPr>
        <w:rFonts w:ascii="SimSun" w:eastAsia="SimSun" w:hAnsi="SimSun"/>
        <w:caps/>
        <w:noProof/>
        <w:color w:val="000000" w:themeColor="text1"/>
        <w:sz w:val="22"/>
        <w:szCs w:val="22"/>
        <w:lang w:eastAsia="zh-HK"/>
      </w:rPr>
      <w:t>5</w:t>
    </w:r>
    <w:r w:rsidR="008C0A33" w:rsidRPr="002F084A">
      <w:rPr>
        <w:rFonts w:ascii="SimSun" w:eastAsia="SimSun" w:hAnsi="SimSun"/>
        <w:caps/>
        <w:noProof/>
        <w:color w:val="000000" w:themeColor="text1"/>
        <w:sz w:val="22"/>
        <w:szCs w:val="22"/>
      </w:rPr>
      <w:fldChar w:fldCharType="end"/>
    </w:r>
    <w:r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頁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TW"/>
      </w:rPr>
      <w:t>，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共</w:t>
    </w:r>
    <w:r w:rsidR="000B7C41">
      <w:rPr>
        <w:rFonts w:ascii="SimSun" w:eastAsia="SimSun" w:hAnsi="SimSun"/>
        <w:color w:val="000000" w:themeColor="text1"/>
        <w:sz w:val="22"/>
        <w:szCs w:val="22"/>
        <w:lang w:eastAsia="zh-TW"/>
      </w:rPr>
      <w:t>8</w:t>
    </w:r>
    <w:r w:rsidR="00A65601" w:rsidRPr="002F084A">
      <w:rPr>
        <w:rFonts w:ascii="SimSun" w:eastAsia="SimSun" w:hAnsi="SimSun" w:hint="eastAsia"/>
        <w:color w:val="000000" w:themeColor="text1"/>
        <w:sz w:val="22"/>
        <w:szCs w:val="22"/>
        <w:lang w:eastAsia="zh-HK"/>
      </w:rPr>
      <w:t>頁</w:t>
    </w:r>
  </w:p>
  <w:p w14:paraId="586FECCE" w14:textId="77777777" w:rsidR="008C0A33" w:rsidRPr="00FD3E51" w:rsidRDefault="008C0A33">
    <w:pPr>
      <w:pStyle w:val="Footer"/>
      <w:rPr>
        <w:rFonts w:ascii="SimSun" w:eastAsia="SimSun" w:hAnsi="SimSu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FA679" w14:textId="77777777" w:rsidR="000462A9" w:rsidRDefault="000462A9" w:rsidP="008C0A33">
      <w:r>
        <w:separator/>
      </w:r>
    </w:p>
  </w:footnote>
  <w:footnote w:type="continuationSeparator" w:id="0">
    <w:p w14:paraId="7BA892BC" w14:textId="77777777" w:rsidR="000462A9" w:rsidRDefault="000462A9" w:rsidP="008C0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54258"/>
    <w:multiLevelType w:val="hybridMultilevel"/>
    <w:tmpl w:val="E3305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2E21BC"/>
    <w:multiLevelType w:val="hybridMultilevel"/>
    <w:tmpl w:val="05EC96F0"/>
    <w:lvl w:ilvl="0" w:tplc="2FF8B826">
      <w:start w:val="1"/>
      <w:numFmt w:val="decimal"/>
      <w:lvlText w:val="%1."/>
      <w:lvlJc w:val="left"/>
      <w:pPr>
        <w:ind w:left="720" w:hanging="360"/>
      </w:pPr>
      <w:rPr>
        <w:rFonts w:ascii="PMingLiU" w:eastAsia="PMingLiU" w:hAnsi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332C2"/>
    <w:multiLevelType w:val="hybridMultilevel"/>
    <w:tmpl w:val="0002B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C72E0"/>
    <w:multiLevelType w:val="hybridMultilevel"/>
    <w:tmpl w:val="8EDE63E6"/>
    <w:lvl w:ilvl="0" w:tplc="0B6C8898">
      <w:start w:val="1"/>
      <w:numFmt w:val="decimal"/>
      <w:lvlText w:val="%1."/>
      <w:lvlJc w:val="left"/>
      <w:pPr>
        <w:ind w:left="720" w:hanging="360"/>
      </w:pPr>
      <w:rPr>
        <w:rFonts w:ascii="PMingLiU" w:eastAsia="PMingLiU" w:hAnsi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97B5B"/>
    <w:multiLevelType w:val="multilevel"/>
    <w:tmpl w:val="686C4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B54DE8"/>
    <w:multiLevelType w:val="hybridMultilevel"/>
    <w:tmpl w:val="C9182024"/>
    <w:lvl w:ilvl="0" w:tplc="76FE85BA">
      <w:start w:val="1"/>
      <w:numFmt w:val="decimal"/>
      <w:lvlText w:val="%1)"/>
      <w:lvlJc w:val="left"/>
      <w:pPr>
        <w:ind w:left="371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6" w15:restartNumberingAfterBreak="0">
    <w:nsid w:val="59B841B0"/>
    <w:multiLevelType w:val="hybridMultilevel"/>
    <w:tmpl w:val="393879CC"/>
    <w:lvl w:ilvl="0" w:tplc="B330A78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540196"/>
    <w:multiLevelType w:val="hybridMultilevel"/>
    <w:tmpl w:val="57048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A28FA"/>
    <w:multiLevelType w:val="hybridMultilevel"/>
    <w:tmpl w:val="F8A6A1D4"/>
    <w:lvl w:ilvl="0" w:tplc="77241BA6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C92EF7"/>
    <w:multiLevelType w:val="multilevel"/>
    <w:tmpl w:val="E1CE3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9"/>
  </w:num>
  <w:num w:numId="3">
    <w:abstractNumId w:val="6"/>
  </w:num>
  <w:num w:numId="4">
    <w:abstractNumId w:val="8"/>
  </w:num>
  <w:num w:numId="5">
    <w:abstractNumId w:val="0"/>
  </w:num>
  <w:num w:numId="6">
    <w:abstractNumId w:val="1"/>
  </w:num>
  <w:num w:numId="7">
    <w:abstractNumId w:val="3"/>
  </w:num>
  <w:num w:numId="8">
    <w:abstractNumId w:val="2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sDAwtzSwNDGxMDZV0lEKTi0uzszPAykwqgUAk6trsywAAAA="/>
  </w:docVars>
  <w:rsids>
    <w:rsidRoot w:val="00022EB0"/>
    <w:rsid w:val="000212CA"/>
    <w:rsid w:val="00022EB0"/>
    <w:rsid w:val="000411BE"/>
    <w:rsid w:val="000462A9"/>
    <w:rsid w:val="00061229"/>
    <w:rsid w:val="0008536D"/>
    <w:rsid w:val="00094444"/>
    <w:rsid w:val="000A5399"/>
    <w:rsid w:val="000B7C41"/>
    <w:rsid w:val="000C66BE"/>
    <w:rsid w:val="000D0F93"/>
    <w:rsid w:val="001839DD"/>
    <w:rsid w:val="001A539D"/>
    <w:rsid w:val="001D51B4"/>
    <w:rsid w:val="001D5668"/>
    <w:rsid w:val="00203CEA"/>
    <w:rsid w:val="002105D6"/>
    <w:rsid w:val="00210F6A"/>
    <w:rsid w:val="0021625C"/>
    <w:rsid w:val="0022271C"/>
    <w:rsid w:val="00235BC1"/>
    <w:rsid w:val="00254F41"/>
    <w:rsid w:val="0029609E"/>
    <w:rsid w:val="002A3ADF"/>
    <w:rsid w:val="002B3EFE"/>
    <w:rsid w:val="002B68A8"/>
    <w:rsid w:val="002C1E97"/>
    <w:rsid w:val="002C36CD"/>
    <w:rsid w:val="002E1E82"/>
    <w:rsid w:val="002E7B7C"/>
    <w:rsid w:val="002F084A"/>
    <w:rsid w:val="00331A75"/>
    <w:rsid w:val="003478D9"/>
    <w:rsid w:val="00375BC7"/>
    <w:rsid w:val="00377B33"/>
    <w:rsid w:val="003812B6"/>
    <w:rsid w:val="00393787"/>
    <w:rsid w:val="003E355C"/>
    <w:rsid w:val="003E65AA"/>
    <w:rsid w:val="003F2964"/>
    <w:rsid w:val="0040245F"/>
    <w:rsid w:val="004176C6"/>
    <w:rsid w:val="004216FA"/>
    <w:rsid w:val="0043438E"/>
    <w:rsid w:val="00437AA0"/>
    <w:rsid w:val="00451E51"/>
    <w:rsid w:val="00484B4A"/>
    <w:rsid w:val="00486E61"/>
    <w:rsid w:val="004870C8"/>
    <w:rsid w:val="004C42B3"/>
    <w:rsid w:val="004C6A13"/>
    <w:rsid w:val="004C6D83"/>
    <w:rsid w:val="004F7206"/>
    <w:rsid w:val="0051563F"/>
    <w:rsid w:val="0053230F"/>
    <w:rsid w:val="005E3673"/>
    <w:rsid w:val="005F5888"/>
    <w:rsid w:val="00601A42"/>
    <w:rsid w:val="00616513"/>
    <w:rsid w:val="00632A58"/>
    <w:rsid w:val="0065013D"/>
    <w:rsid w:val="006622D0"/>
    <w:rsid w:val="006631EB"/>
    <w:rsid w:val="0067423A"/>
    <w:rsid w:val="00687922"/>
    <w:rsid w:val="006C179B"/>
    <w:rsid w:val="006C539C"/>
    <w:rsid w:val="007039E2"/>
    <w:rsid w:val="00721EE7"/>
    <w:rsid w:val="00731D07"/>
    <w:rsid w:val="00735C4E"/>
    <w:rsid w:val="00746068"/>
    <w:rsid w:val="007503C7"/>
    <w:rsid w:val="00763075"/>
    <w:rsid w:val="00774EEF"/>
    <w:rsid w:val="00787E1F"/>
    <w:rsid w:val="007B3204"/>
    <w:rsid w:val="007F0AAD"/>
    <w:rsid w:val="007F3C19"/>
    <w:rsid w:val="0087486C"/>
    <w:rsid w:val="00885CC4"/>
    <w:rsid w:val="008B55A0"/>
    <w:rsid w:val="008C0A33"/>
    <w:rsid w:val="008C467C"/>
    <w:rsid w:val="008E3820"/>
    <w:rsid w:val="008E3950"/>
    <w:rsid w:val="008F71C6"/>
    <w:rsid w:val="00900516"/>
    <w:rsid w:val="00920A97"/>
    <w:rsid w:val="00953B07"/>
    <w:rsid w:val="009770D4"/>
    <w:rsid w:val="00977FA4"/>
    <w:rsid w:val="0098426F"/>
    <w:rsid w:val="00993762"/>
    <w:rsid w:val="009A2335"/>
    <w:rsid w:val="009A533E"/>
    <w:rsid w:val="009A78F2"/>
    <w:rsid w:val="009C7014"/>
    <w:rsid w:val="009F3972"/>
    <w:rsid w:val="009F508A"/>
    <w:rsid w:val="00A00324"/>
    <w:rsid w:val="00A16036"/>
    <w:rsid w:val="00A60401"/>
    <w:rsid w:val="00A60C96"/>
    <w:rsid w:val="00A65601"/>
    <w:rsid w:val="00A74763"/>
    <w:rsid w:val="00AC1748"/>
    <w:rsid w:val="00AF3981"/>
    <w:rsid w:val="00B46A93"/>
    <w:rsid w:val="00B5111B"/>
    <w:rsid w:val="00B72A4A"/>
    <w:rsid w:val="00B73EA8"/>
    <w:rsid w:val="00B76B88"/>
    <w:rsid w:val="00B8142D"/>
    <w:rsid w:val="00B96AEE"/>
    <w:rsid w:val="00BC053F"/>
    <w:rsid w:val="00BE3614"/>
    <w:rsid w:val="00BE69B4"/>
    <w:rsid w:val="00BF3232"/>
    <w:rsid w:val="00BF32DE"/>
    <w:rsid w:val="00BF3AD4"/>
    <w:rsid w:val="00BF4EA9"/>
    <w:rsid w:val="00BF4F2A"/>
    <w:rsid w:val="00C17F09"/>
    <w:rsid w:val="00C45BB7"/>
    <w:rsid w:val="00C53615"/>
    <w:rsid w:val="00C63E2F"/>
    <w:rsid w:val="00C82248"/>
    <w:rsid w:val="00CA3060"/>
    <w:rsid w:val="00CA7647"/>
    <w:rsid w:val="00CF085E"/>
    <w:rsid w:val="00D029DE"/>
    <w:rsid w:val="00D15ABB"/>
    <w:rsid w:val="00D2267A"/>
    <w:rsid w:val="00D23FF2"/>
    <w:rsid w:val="00D44E18"/>
    <w:rsid w:val="00D52660"/>
    <w:rsid w:val="00D73091"/>
    <w:rsid w:val="00D916E2"/>
    <w:rsid w:val="00DC794C"/>
    <w:rsid w:val="00DD51C3"/>
    <w:rsid w:val="00DD5AEC"/>
    <w:rsid w:val="00DE3925"/>
    <w:rsid w:val="00E2776D"/>
    <w:rsid w:val="00E30C15"/>
    <w:rsid w:val="00E4652C"/>
    <w:rsid w:val="00E50E5D"/>
    <w:rsid w:val="00E75501"/>
    <w:rsid w:val="00EA23C4"/>
    <w:rsid w:val="00EB6504"/>
    <w:rsid w:val="00EC7622"/>
    <w:rsid w:val="00ED5FD3"/>
    <w:rsid w:val="00EE7FC0"/>
    <w:rsid w:val="00F204CF"/>
    <w:rsid w:val="00F3709D"/>
    <w:rsid w:val="00F556EA"/>
    <w:rsid w:val="00FC2226"/>
    <w:rsid w:val="00FD3E51"/>
    <w:rsid w:val="00FE01EC"/>
    <w:rsid w:val="00FF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13F534"/>
  <w15:chartTrackingRefBased/>
  <w15:docId w15:val="{A10673FF-42C8-BB41-92E7-F28444B22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 (Body CS)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55C"/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2EB0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22EB0"/>
    <w:rPr>
      <w:b/>
      <w:bCs/>
    </w:rPr>
  </w:style>
  <w:style w:type="character" w:styleId="Hyperlink">
    <w:name w:val="Hyperlink"/>
    <w:basedOn w:val="DefaultParagraphFont"/>
    <w:uiPriority w:val="99"/>
    <w:unhideWhenUsed/>
    <w:rsid w:val="000411B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11BE"/>
    <w:pPr>
      <w:ind w:left="720"/>
      <w:contextualSpacing/>
    </w:pPr>
    <w:rPr>
      <w:rFonts w:eastAsiaTheme="minorEastAsia" w:cs="Times New Roman (Body CS)"/>
    </w:rPr>
  </w:style>
  <w:style w:type="paragraph" w:styleId="Header">
    <w:name w:val="header"/>
    <w:basedOn w:val="Normal"/>
    <w:link w:val="HeaderChar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0A33"/>
    <w:rPr>
      <w:rFonts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C0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0A33"/>
    <w:rPr>
      <w:rFonts w:eastAsia="Times New Roman" w:cs="Times New Roman"/>
    </w:rPr>
  </w:style>
  <w:style w:type="table" w:styleId="TableGrid">
    <w:name w:val="Table Grid"/>
    <w:basedOn w:val="TableNormal"/>
    <w:uiPriority w:val="39"/>
    <w:rsid w:val="00DE3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46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67C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C7622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8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03AB8-B4D0-453C-B353-1778CBFB4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Zita, Leong Sut Cheng</cp:lastModifiedBy>
  <cp:revision>7</cp:revision>
  <cp:lastPrinted>2020-04-20T05:08:00Z</cp:lastPrinted>
  <dcterms:created xsi:type="dcterms:W3CDTF">2022-07-01T06:37:00Z</dcterms:created>
  <dcterms:modified xsi:type="dcterms:W3CDTF">2022-07-03T10:59:00Z</dcterms:modified>
</cp:coreProperties>
</file>